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E349A" w14:textId="77777777" w:rsidR="00AC17C6" w:rsidRPr="00B5109D" w:rsidRDefault="00CA11D5" w:rsidP="000D7A15">
      <w:pPr>
        <w:pStyle w:val="Heading8"/>
        <w:spacing w:line="312" w:lineRule="auto"/>
        <w:jc w:val="center"/>
        <w:rPr>
          <w:rFonts w:asciiTheme="minorHAnsi" w:hAnsiTheme="minorHAnsi" w:cstheme="minorHAnsi"/>
          <w:noProof/>
          <w:szCs w:val="22"/>
          <w:lang w:val="en-US" w:eastAsia="en-US"/>
        </w:rPr>
      </w:pPr>
      <w:r w:rsidRPr="00B5109D">
        <w:rPr>
          <w:rFonts w:asciiTheme="minorHAnsi" w:hAnsiTheme="minorHAnsi" w:cstheme="minorHAnsi"/>
          <w:noProof/>
          <w:szCs w:val="22"/>
        </w:rPr>
        <w:drawing>
          <wp:inline distT="0" distB="0" distL="0" distR="0" wp14:anchorId="4C7E34B7" wp14:editId="77EA6009">
            <wp:extent cx="2162175" cy="904875"/>
            <wp:effectExtent l="0" t="0" r="0" b="0"/>
            <wp:docPr id="1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17" t="13370" r="13521" b="13370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349B" w14:textId="77777777" w:rsidR="00AC17C6" w:rsidRPr="00B5109D" w:rsidRDefault="00AC17C6" w:rsidP="000D7A15">
      <w:pPr>
        <w:pStyle w:val="Heading8"/>
        <w:spacing w:line="312" w:lineRule="auto"/>
        <w:jc w:val="center"/>
        <w:rPr>
          <w:rFonts w:asciiTheme="minorHAnsi" w:hAnsiTheme="minorHAnsi" w:cstheme="minorHAnsi"/>
          <w:noProof/>
          <w:szCs w:val="22"/>
          <w:lang w:val="en-US" w:eastAsia="en-US"/>
        </w:rPr>
      </w:pPr>
    </w:p>
    <w:p w14:paraId="4C7E349D" w14:textId="7B1E9281" w:rsidR="0066569B" w:rsidRPr="00B5109D" w:rsidRDefault="004A2B0B" w:rsidP="000D7A15">
      <w:pPr>
        <w:spacing w:line="312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Annex 2 - 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TE</w:t>
      </w:r>
      <w:r w:rsidR="002C1424" w:rsidRPr="00B5109D">
        <w:rPr>
          <w:rFonts w:asciiTheme="minorHAnsi" w:hAnsiTheme="minorHAnsi" w:cstheme="minorHAnsi"/>
          <w:b/>
          <w:bCs/>
          <w:sz w:val="22"/>
          <w:szCs w:val="22"/>
        </w:rPr>
        <w:t>R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MS OF REFERENCE</w:t>
      </w:r>
    </w:p>
    <w:p w14:paraId="4C7E349E" w14:textId="77777777" w:rsidR="0066569B" w:rsidRPr="00B5109D" w:rsidRDefault="0066569B" w:rsidP="000D7A15">
      <w:p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4C7E349F" w14:textId="6F9ABAE0" w:rsidR="0066569B" w:rsidRPr="00B5109D" w:rsidRDefault="0066569B" w:rsidP="003C5768">
      <w:pPr>
        <w:pBdr>
          <w:top w:val="nil"/>
          <w:left w:val="nil"/>
          <w:bottom w:val="nil"/>
          <w:right w:val="nil"/>
          <w:between w:val="nil"/>
          <w:bar w:val="nil"/>
        </w:pBdr>
        <w:ind w:right="869"/>
        <w:rPr>
          <w:rFonts w:asciiTheme="minorHAnsi" w:hAnsiTheme="minorHAnsi" w:cstheme="minorHAnsi"/>
          <w:b/>
          <w:bCs/>
          <w:sz w:val="22"/>
          <w:szCs w:val="22"/>
          <w:u w:color="000000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>FOR THE CONSULTANCY CONTRACT OF</w:t>
      </w:r>
      <w:r w:rsidR="005F7492"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bookmarkStart w:id="0" w:name="_Hlk103941376"/>
      <w:r w:rsidR="00464323">
        <w:rPr>
          <w:rFonts w:asciiTheme="minorHAnsi" w:hAnsiTheme="minorHAnsi" w:cstheme="minorHAnsi"/>
          <w:b/>
          <w:bCs/>
          <w:sz w:val="22"/>
          <w:szCs w:val="22"/>
          <w:u w:color="000000"/>
        </w:rPr>
        <w:t>MHPSS Psychologist-Counsellor</w:t>
      </w:r>
      <w:r w:rsidR="00E67249">
        <w:rPr>
          <w:rFonts w:asciiTheme="minorHAnsi" w:hAnsiTheme="minorHAnsi" w:cstheme="minorHAnsi"/>
          <w:b/>
          <w:bCs/>
          <w:sz w:val="22"/>
          <w:szCs w:val="22"/>
          <w:u w:color="000000"/>
        </w:rPr>
        <w:t xml:space="preserve"> </w:t>
      </w:r>
      <w:bookmarkStart w:id="1" w:name="_Hlk103880240"/>
      <w:bookmarkEnd w:id="0"/>
      <w:r w:rsidR="00E67249">
        <w:rPr>
          <w:rFonts w:asciiTheme="minorHAnsi" w:hAnsiTheme="minorHAnsi" w:cstheme="minorHAnsi"/>
          <w:b/>
          <w:bCs/>
          <w:sz w:val="22"/>
          <w:szCs w:val="22"/>
          <w:u w:color="000000"/>
        </w:rPr>
        <w:t>(</w:t>
      </w:r>
      <w:r w:rsidR="009D7116">
        <w:rPr>
          <w:rFonts w:asciiTheme="minorHAnsi" w:hAnsiTheme="minorHAnsi" w:cstheme="minorHAnsi"/>
          <w:b/>
          <w:bCs/>
          <w:sz w:val="22"/>
          <w:szCs w:val="22"/>
          <w:u w:color="000000"/>
        </w:rPr>
        <w:t>Consultant</w:t>
      </w:r>
      <w:r w:rsidR="00E67249">
        <w:rPr>
          <w:rFonts w:asciiTheme="minorHAnsi" w:hAnsiTheme="minorHAnsi" w:cstheme="minorHAnsi"/>
          <w:b/>
          <w:bCs/>
          <w:sz w:val="22"/>
          <w:szCs w:val="22"/>
          <w:u w:color="000000"/>
        </w:rPr>
        <w:t>)</w:t>
      </w:r>
      <w:bookmarkEnd w:id="1"/>
    </w:p>
    <w:p w14:paraId="08085B46" w14:textId="77777777" w:rsidR="005E6E10" w:rsidRPr="00B5109D" w:rsidRDefault="005E6E10" w:rsidP="000D7A15">
      <w:p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F627B2C" w14:textId="6DD3F21F" w:rsidR="00FE4611" w:rsidRPr="00C00B59" w:rsidRDefault="00FE4611" w:rsidP="000D7A15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>Duty Station of the Consultancy:</w:t>
      </w:r>
      <w:r w:rsidR="003E0C3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C5768"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bookmarkStart w:id="2" w:name="_Hlk114535620"/>
      <w:r w:rsidR="00B258E1">
        <w:rPr>
          <w:rFonts w:asciiTheme="minorHAnsi" w:hAnsiTheme="minorHAnsi" w:cstheme="minorHAnsi"/>
          <w:sz w:val="22"/>
          <w:szCs w:val="22"/>
        </w:rPr>
        <w:t>Sumy</w:t>
      </w:r>
      <w:r w:rsidR="009D7116" w:rsidRPr="009D7116">
        <w:rPr>
          <w:rFonts w:asciiTheme="minorHAnsi" w:hAnsiTheme="minorHAnsi" w:cstheme="minorHAnsi"/>
          <w:sz w:val="22"/>
          <w:szCs w:val="22"/>
        </w:rPr>
        <w:t>,</w:t>
      </w:r>
      <w:r w:rsidR="009D711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C5768" w:rsidRPr="009D7116">
        <w:rPr>
          <w:rFonts w:asciiTheme="minorHAnsi" w:hAnsiTheme="minorHAnsi" w:cstheme="minorHAnsi"/>
          <w:sz w:val="22"/>
          <w:szCs w:val="22"/>
          <w:lang w:val="en-US"/>
        </w:rPr>
        <w:t>Ukraine</w:t>
      </w:r>
    </w:p>
    <w:bookmarkEnd w:id="2"/>
    <w:p w14:paraId="0F55646B" w14:textId="77777777" w:rsidR="00FE4611" w:rsidRPr="00B5109D" w:rsidRDefault="00FE4611" w:rsidP="000D7A15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B3018F9" w14:textId="715734F8" w:rsidR="003C5768" w:rsidRPr="00B5109D" w:rsidRDefault="00FE4611" w:rsidP="003C5768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Duration of Consultancy: </w:t>
      </w:r>
      <w:r w:rsidR="004E04AD">
        <w:rPr>
          <w:rFonts w:asciiTheme="minorHAnsi" w:hAnsiTheme="minorHAnsi" w:cstheme="minorHAnsi"/>
          <w:sz w:val="22"/>
          <w:szCs w:val="22"/>
          <w:u w:val="single"/>
        </w:rPr>
        <w:t>3 months, with possibility of extension pending available funds and satisfactory job performance.</w:t>
      </w:r>
    </w:p>
    <w:p w14:paraId="55972624" w14:textId="77777777" w:rsidR="00FE4611" w:rsidRPr="00B5109D" w:rsidRDefault="00FE4611" w:rsidP="004E7B5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F953A46" w14:textId="7C627DE8" w:rsidR="00223654" w:rsidRPr="00B5109D" w:rsidRDefault="0066569B" w:rsidP="00223654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>Nature of the consultancy:</w:t>
      </w:r>
      <w:r w:rsidRPr="00B5109D">
        <w:rPr>
          <w:rFonts w:asciiTheme="minorHAnsi" w:hAnsiTheme="minorHAnsi" w:cstheme="minorHAnsi"/>
          <w:sz w:val="22"/>
          <w:szCs w:val="22"/>
        </w:rPr>
        <w:t xml:space="preserve"> </w:t>
      </w:r>
      <w:r w:rsidR="001858A8" w:rsidRPr="00B5109D">
        <w:rPr>
          <w:rFonts w:asciiTheme="minorHAnsi" w:hAnsiTheme="minorHAnsi" w:cstheme="minorHAnsi"/>
          <w:b/>
          <w:bCs/>
          <w:i/>
          <w:iCs/>
          <w:sz w:val="22"/>
          <w:szCs w:val="22"/>
        </w:rPr>
        <w:t>Category [</w:t>
      </w:r>
      <w:r w:rsidR="009D07C0">
        <w:rPr>
          <w:rFonts w:asciiTheme="minorHAnsi" w:hAnsiTheme="minorHAnsi" w:cstheme="minorHAnsi"/>
          <w:b/>
          <w:bCs/>
          <w:i/>
          <w:iCs/>
          <w:sz w:val="22"/>
          <w:szCs w:val="22"/>
        </w:rPr>
        <w:t>A</w:t>
      </w:r>
      <w:r w:rsidR="001858A8" w:rsidRPr="00B5109D">
        <w:rPr>
          <w:rFonts w:asciiTheme="minorHAnsi" w:hAnsiTheme="minorHAnsi" w:cstheme="minorHAnsi"/>
          <w:b/>
          <w:bCs/>
          <w:i/>
          <w:iCs/>
          <w:sz w:val="22"/>
          <w:szCs w:val="22"/>
        </w:rPr>
        <w:t>] Consultancy</w:t>
      </w:r>
      <w:r w:rsidR="001858A8" w:rsidRPr="00B5109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1586B81B" w14:textId="617B2364" w:rsidR="004E04AD" w:rsidRPr="00CD54DA" w:rsidRDefault="004E04AD" w:rsidP="00CD54DA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Under the overall supervision of the </w:t>
      </w:r>
      <w:r w:rsidR="0004131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Chief of Mission and the 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National MHPSS </w:t>
      </w:r>
      <w:r w:rsidR="0012424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</w:t>
      </w:r>
      <w:r w:rsidR="0012424E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fficer 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and the direct supervision of the MHPSS Team Leader, the successful candidate will contribute to the implementation of IOM’s Mental Health and Psychosocial </w:t>
      </w:r>
      <w:proofErr w:type="spellStart"/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rogramme</w:t>
      </w:r>
      <w:proofErr w:type="spellEnd"/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activities in </w:t>
      </w:r>
      <w:r w:rsidR="0012424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designated region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.</w:t>
      </w:r>
    </w:p>
    <w:p w14:paraId="4C3A3B92" w14:textId="77777777" w:rsidR="00223654" w:rsidRPr="00B5109D" w:rsidRDefault="00223654" w:rsidP="00223654">
      <w:pPr>
        <w:spacing w:line="312" w:lineRule="auto"/>
        <w:ind w:left="360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79F0534A" w14:textId="7B1EA685" w:rsidR="00C84F2E" w:rsidRPr="00B5109D" w:rsidRDefault="00F57205" w:rsidP="000D7A15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Project </w:t>
      </w:r>
      <w:r w:rsidR="00C23310" w:rsidRPr="00B5109D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ontext and Scope: </w:t>
      </w:r>
    </w:p>
    <w:p w14:paraId="28D45319" w14:textId="61FF3BF5" w:rsidR="003C5768" w:rsidRPr="00CD54DA" w:rsidRDefault="003C5768" w:rsidP="00CD54DA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The ongoing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humanitarian situation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in Ukraine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heightened the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country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’s mental health and psychosocial support needs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nd added to the distressing conditions caused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by eight years of armed conflict an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d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an 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underfunded health system.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IOM is expanding its work in Ukraine through the development of a community based mental health and psychosocial support programme. The programme will follow IOM global MHPSS standards specified in the manual on </w:t>
      </w:r>
      <w:r w:rsidR="00CD54DA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community-based mental health and psychosocial support in emergencies and displacement</w:t>
      </w:r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through the creation of psychosocial mobile teams providing community based MHPSS services in temporary </w:t>
      </w:r>
      <w:proofErr w:type="spellStart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ccomodaion</w:t>
      </w:r>
      <w:proofErr w:type="spellEnd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settings and other community spaces, with the aim of enhancing community and family level resilience and ability to cope with the distressing situations caused by the crisis</w:t>
      </w:r>
      <w:r w:rsidR="00CD54DA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.</w:t>
      </w:r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 </w:t>
      </w:r>
    </w:p>
    <w:p w14:paraId="3F8D87DA" w14:textId="77777777" w:rsidR="00E24C22" w:rsidRPr="00B5109D" w:rsidRDefault="00E24C22" w:rsidP="003C5768">
      <w:pPr>
        <w:spacing w:line="312" w:lineRule="auto"/>
        <w:ind w:left="360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</w:p>
    <w:p w14:paraId="1F62C85F" w14:textId="6D9A9983" w:rsidR="004E7B57" w:rsidRPr="00B5109D" w:rsidRDefault="00AD2CB7" w:rsidP="00D51772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Organizational Department / Unit 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to which the Consultan</w:t>
      </w:r>
      <w:r w:rsidR="00B01215" w:rsidRPr="00B5109D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 is contributing</w:t>
      </w:r>
      <w:r w:rsidR="00453F28" w:rsidRPr="00B5109D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66569B" w:rsidRPr="00B5109D">
        <w:rPr>
          <w:rFonts w:asciiTheme="minorHAnsi" w:hAnsiTheme="minorHAnsi" w:cstheme="minorHAnsi"/>
          <w:sz w:val="22"/>
          <w:szCs w:val="22"/>
        </w:rPr>
        <w:t xml:space="preserve"> </w:t>
      </w:r>
      <w:bookmarkStart w:id="3" w:name="_Hlk103941183"/>
      <w:r w:rsidR="00E67249">
        <w:rPr>
          <w:rFonts w:asciiTheme="minorHAnsi" w:hAnsiTheme="minorHAnsi" w:cstheme="minorHAnsi"/>
          <w:sz w:val="22"/>
          <w:szCs w:val="22"/>
        </w:rPr>
        <w:t>Emergency and Stabilization Unit, (</w:t>
      </w:r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Mental Health and </w:t>
      </w:r>
      <w:proofErr w:type="spellStart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sychsocial</w:t>
      </w:r>
      <w:proofErr w:type="spellEnd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proofErr w:type="gramStart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Support</w:t>
      </w:r>
      <w:r w:rsidR="00E67249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)</w:t>
      </w:r>
      <w:bookmarkEnd w:id="3"/>
      <w:proofErr w:type="gramEnd"/>
    </w:p>
    <w:p w14:paraId="2A341B16" w14:textId="77777777" w:rsidR="00223654" w:rsidRPr="00B5109D" w:rsidRDefault="00223654" w:rsidP="000D7A15">
      <w:pPr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4C7E34AF" w14:textId="32FB5925" w:rsidR="0066569B" w:rsidRPr="00B5109D" w:rsidRDefault="00D4481E" w:rsidP="00AA7CAA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Category </w:t>
      </w:r>
      <w:r w:rsidR="009D07C0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 Consultants: 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Tasks to be pe</w:t>
      </w:r>
      <w:r w:rsidR="005573FE" w:rsidRPr="00B5109D">
        <w:rPr>
          <w:rFonts w:asciiTheme="minorHAnsi" w:hAnsiTheme="minorHAnsi" w:cstheme="minorHAnsi"/>
          <w:b/>
          <w:bCs/>
          <w:sz w:val="22"/>
          <w:szCs w:val="22"/>
        </w:rPr>
        <w:t>r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formed under this contract</w:t>
      </w:r>
      <w:r w:rsidR="004600C8"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6BFB7511" w14:textId="77777777" w:rsidR="00464323" w:rsidRDefault="00464323" w:rsidP="00464323">
      <w:pPr>
        <w:widowControl/>
        <w:autoSpaceDE w:val="0"/>
        <w:autoSpaceDN w:val="0"/>
        <w:adjustRightInd w:val="0"/>
        <w:rPr>
          <w:rFonts w:ascii="GillSans-Light" w:hAnsi="GillSans-Light" w:cs="GillSans-Light"/>
          <w:color w:val="333333"/>
          <w:sz w:val="18"/>
          <w:szCs w:val="18"/>
          <w:lang w:val="en-US" w:eastAsia="ja-JP"/>
        </w:rPr>
      </w:pPr>
    </w:p>
    <w:p w14:paraId="14EAF9F8" w14:textId="77777777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rovide individual and group counselling to the affected population in need.</w:t>
      </w:r>
      <w:r w:rsidRPr="00464323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</w:p>
    <w:p w14:paraId="5C74D8F8" w14:textId="3D20BB66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Coordinate with the team leader and other members of the team the integration of mental health and psychosocial support considerations in community-based activities along the full spectrum of the </w:t>
      </w:r>
      <w:r w:rsid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IASC </w:t>
      </w: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ntervention pyramid.</w:t>
      </w:r>
    </w:p>
    <w:p w14:paraId="5ED7A646" w14:textId="77777777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Design psychoeducation sessions for the communities, based on identified and emerging needs. </w:t>
      </w:r>
    </w:p>
    <w:p w14:paraId="4BDB6D40" w14:textId="47E22512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Provide training sessions </w:t>
      </w:r>
      <w:r w:rsidR="002E1D3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</w:t>
      </w: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n PFA and basic helping counselling skills to humanitarian actors, community focal points and volunteers and other</w:t>
      </w:r>
      <w:r w:rsid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IOM Ukraine units and</w:t>
      </w: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team members.</w:t>
      </w:r>
    </w:p>
    <w:p w14:paraId="771349F0" w14:textId="77777777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lastRenderedPageBreak/>
        <w:t>Support the detection and referral of people with severe mental disorders in coordination with the PMT team.</w:t>
      </w:r>
    </w:p>
    <w:p w14:paraId="68262078" w14:textId="1E900C66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Develop awareness messages/campaigns related to mental health and psychosocial support to be disseminated to communities. Coordinate with other members of the teams the most efficacious ways to convey those messages</w:t>
      </w:r>
    </w:p>
    <w:p w14:paraId="5FB26CB8" w14:textId="77777777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rganize support and discussion groups and forums.</w:t>
      </w:r>
    </w:p>
    <w:p w14:paraId="0383670B" w14:textId="06C0D8A2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Facilitate MHPSS needs assessments, </w:t>
      </w:r>
      <w:proofErr w:type="gramStart"/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surveys</w:t>
      </w:r>
      <w:proofErr w:type="gramEnd"/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and research in the concerned communities of the project to enhance access to community-based psychosocial services and specialized mental health care </w:t>
      </w:r>
      <w:r w:rsidR="002E1D3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for the conflict affected population</w:t>
      </w:r>
    </w:p>
    <w:p w14:paraId="35563BE8" w14:textId="3A8EB4AC" w:rsidR="00953280" w:rsidRPr="0089602C" w:rsidRDefault="00EF72BE" w:rsidP="0089602C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="GillSans-Light" w:hAnsi="GillSans-Light" w:cs="GillSans-Light"/>
          <w:color w:val="333333"/>
          <w:sz w:val="18"/>
          <w:szCs w:val="18"/>
          <w:lang w:val="en-US" w:eastAsia="ja-JP"/>
        </w:rPr>
      </w:pPr>
      <w:r w:rsidRPr="0089602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erform such other duties as may be assigned.</w:t>
      </w:r>
    </w:p>
    <w:p w14:paraId="322CE5A1" w14:textId="77777777" w:rsidR="006B30DB" w:rsidRPr="00B5109D" w:rsidRDefault="006B30DB" w:rsidP="006B30DB">
      <w:p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C7E34B4" w14:textId="7B71C2E7" w:rsidR="0066569B" w:rsidRPr="009D07C0" w:rsidRDefault="0066569B" w:rsidP="009D07C0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D07C0">
        <w:rPr>
          <w:rFonts w:asciiTheme="minorHAnsi" w:hAnsiTheme="minorHAnsi" w:cstheme="minorHAnsi"/>
          <w:b/>
          <w:sz w:val="22"/>
          <w:szCs w:val="22"/>
        </w:rPr>
        <w:t xml:space="preserve">Performance indicator for </w:t>
      </w:r>
      <w:r w:rsidR="00B01215" w:rsidRPr="009D07C0">
        <w:rPr>
          <w:rFonts w:asciiTheme="minorHAnsi" w:hAnsiTheme="minorHAnsi" w:cstheme="minorHAnsi"/>
          <w:b/>
          <w:sz w:val="22"/>
          <w:szCs w:val="22"/>
        </w:rPr>
        <w:t xml:space="preserve">the </w:t>
      </w:r>
      <w:r w:rsidRPr="009D07C0">
        <w:rPr>
          <w:rFonts w:asciiTheme="minorHAnsi" w:hAnsiTheme="minorHAnsi" w:cstheme="minorHAnsi"/>
          <w:b/>
          <w:sz w:val="22"/>
          <w:szCs w:val="22"/>
        </w:rPr>
        <w:t>evaluation of results</w:t>
      </w:r>
    </w:p>
    <w:p w14:paraId="1992F169" w14:textId="1CCBA84F" w:rsidR="00131638" w:rsidRPr="002D3AC5" w:rsidRDefault="00131638" w:rsidP="002D3AC5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B5109D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Outcome: </w:t>
      </w:r>
      <w:r w:rsid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The target number of p</w:t>
      </w:r>
      <w:r w:rsidRPr="00B5109D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eople living in </w:t>
      </w:r>
      <w:r w:rsid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reas of project implementation</w:t>
      </w:r>
      <w:r w:rsidRPr="00B5109D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experience improved mental health and psychosocial well-being</w:t>
      </w:r>
    </w:p>
    <w:p w14:paraId="34BD0860" w14:textId="77777777" w:rsidR="00131638" w:rsidRPr="00B5109D" w:rsidRDefault="00131638" w:rsidP="0013163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C7E34B6" w14:textId="7E137A80" w:rsidR="00327550" w:rsidRPr="00B5109D" w:rsidRDefault="00A138A3" w:rsidP="009D07C0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Education</w:t>
      </w:r>
      <w:r w:rsidR="00E14E75" w:rsidRPr="00B5109D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BE511A" w:rsidRPr="00B5109D">
        <w:rPr>
          <w:rFonts w:asciiTheme="minorHAnsi" w:hAnsiTheme="minorHAnsi" w:cstheme="minorHAnsi"/>
          <w:b/>
          <w:sz w:val="22"/>
          <w:szCs w:val="22"/>
        </w:rPr>
        <w:t>Experience and/or skills required</w:t>
      </w:r>
    </w:p>
    <w:p w14:paraId="649CE402" w14:textId="3B749750" w:rsidR="003E0C3C" w:rsidRPr="003E0C3C" w:rsidRDefault="008649C5" w:rsidP="003E0C3C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3E0C3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IOM Ukraine is looking for positive, attentive, responsible persons with </w:t>
      </w:r>
      <w:r w:rsidR="003E0C3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</w:t>
      </w:r>
      <w:r w:rsidR="003E0C3C" w:rsidRPr="003E0C3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revious experience in MHPSS work community work and in managing teams.</w:t>
      </w:r>
    </w:p>
    <w:p w14:paraId="49B912E2" w14:textId="71E418FC" w:rsidR="008649C5" w:rsidRPr="00B5109D" w:rsidRDefault="008649C5" w:rsidP="008649C5">
      <w:pPr>
        <w:pStyle w:val="ListParagraph"/>
        <w:jc w:val="both"/>
        <w:rPr>
          <w:rFonts w:asciiTheme="minorHAnsi" w:hAnsiTheme="minorHAnsi" w:cstheme="minorHAnsi"/>
          <w:sz w:val="22"/>
          <w:szCs w:val="22"/>
        </w:rPr>
      </w:pPr>
    </w:p>
    <w:p w14:paraId="5C16410A" w14:textId="77777777" w:rsidR="008649C5" w:rsidRPr="003E0C3C" w:rsidRDefault="008649C5" w:rsidP="002D3AC5">
      <w:pPr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3E0C3C">
        <w:rPr>
          <w:rFonts w:asciiTheme="minorHAnsi" w:hAnsiTheme="minorHAnsi" w:cstheme="minorHAnsi"/>
          <w:sz w:val="22"/>
          <w:szCs w:val="22"/>
          <w:u w:val="single"/>
        </w:rPr>
        <w:t xml:space="preserve">The Consultant should meet the following requirements:  </w:t>
      </w:r>
    </w:p>
    <w:p w14:paraId="046A1CE1" w14:textId="32C8E124" w:rsidR="002D3AC5" w:rsidRPr="00332D7C" w:rsidRDefault="002D3AC5" w:rsidP="00332D7C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Bachelor’s degree </w:t>
      </w:r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in clinical, </w:t>
      </w:r>
      <w:proofErr w:type="gramStart"/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counselling</w:t>
      </w:r>
      <w:proofErr w:type="gramEnd"/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or educational psychology</w:t>
      </w:r>
      <w:r w:rsidR="00E332B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, psychotherapy </w:t>
      </w:r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r related</w:t>
      </w:r>
      <w:r w:rsid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subject.</w:t>
      </w:r>
    </w:p>
    <w:p w14:paraId="348628D1" w14:textId="188B3A0C" w:rsidR="002D3AC5" w:rsidRDefault="002D3AC5" w:rsidP="002D3AC5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Previous experience in </w:t>
      </w:r>
      <w:r w:rsidR="007B480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mental health, </w:t>
      </w: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social and protection activities in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related areas of intervention is an advantage.</w:t>
      </w:r>
    </w:p>
    <w:p w14:paraId="4A5911B3" w14:textId="4376AF1E" w:rsidR="00370582" w:rsidRDefault="002D3AC5" w:rsidP="002D3AC5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Experience in communicating and working with a wide range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f people, including people of culturally diverse backgrounds.</w:t>
      </w:r>
    </w:p>
    <w:p w14:paraId="3B28EA8A" w14:textId="77777777" w:rsidR="002D3AC5" w:rsidRPr="002D3AC5" w:rsidRDefault="002D3AC5" w:rsidP="002D3AC5">
      <w:pPr>
        <w:pStyle w:val="ListParagraph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</w:p>
    <w:p w14:paraId="1DA8E6B4" w14:textId="6308120D" w:rsidR="00F51AC3" w:rsidRPr="00B5109D" w:rsidRDefault="00F51AC3" w:rsidP="009D07C0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Travel required</w:t>
      </w:r>
    </w:p>
    <w:p w14:paraId="3D93394A" w14:textId="23A519B4" w:rsidR="00953280" w:rsidRPr="00B5109D" w:rsidRDefault="002D3AC5" w:rsidP="000D7A15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</w:rPr>
        <w:t xml:space="preserve">Yes. </w:t>
      </w:r>
    </w:p>
    <w:p w14:paraId="4EEC71BD" w14:textId="303DEAA2" w:rsidR="00953280" w:rsidRPr="00B5109D" w:rsidRDefault="00E60A82" w:rsidP="000D7A15">
      <w:pPr>
        <w:spacing w:line="312" w:lineRule="auto"/>
        <w:ind w:left="36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7BF7CAA6" w14:textId="1B1CF156" w:rsidR="00740797" w:rsidRPr="00B5109D" w:rsidRDefault="00740797" w:rsidP="009D07C0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 xml:space="preserve">Competencies </w:t>
      </w:r>
    </w:p>
    <w:p w14:paraId="4BCD024D" w14:textId="77777777" w:rsidR="00740797" w:rsidRPr="00B5109D" w:rsidRDefault="00740797" w:rsidP="000D7A15">
      <w:pPr>
        <w:spacing w:line="312" w:lineRule="auto"/>
        <w:ind w:left="36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2DE13D9" w14:textId="77777777" w:rsidR="00740797" w:rsidRPr="00B5109D" w:rsidRDefault="00740797" w:rsidP="000D7A15">
      <w:pPr>
        <w:spacing w:line="312" w:lineRule="auto"/>
        <w:ind w:left="360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B5109D">
        <w:rPr>
          <w:rFonts w:asciiTheme="minorHAnsi" w:hAnsiTheme="minorHAnsi" w:cstheme="minorHAnsi"/>
          <w:bCs/>
          <w:sz w:val="22"/>
          <w:szCs w:val="22"/>
          <w:u w:val="single"/>
        </w:rPr>
        <w:t>Values</w:t>
      </w:r>
    </w:p>
    <w:p w14:paraId="6CAC376F" w14:textId="636443CA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 xml:space="preserve">Inclusion and respect for </w:t>
      </w:r>
      <w:proofErr w:type="gramStart"/>
      <w:r w:rsidRPr="00B5109D">
        <w:rPr>
          <w:rFonts w:asciiTheme="minorHAnsi" w:hAnsiTheme="minorHAnsi" w:cstheme="minorHAnsi"/>
          <w:b/>
          <w:sz w:val="22"/>
          <w:szCs w:val="22"/>
        </w:rPr>
        <w:t>diversity</w:t>
      </w:r>
      <w:r w:rsidRPr="00B5109D">
        <w:rPr>
          <w:rFonts w:asciiTheme="minorHAnsi" w:hAnsiTheme="minorHAnsi" w:cstheme="minorHAnsi"/>
          <w:bCs/>
          <w:sz w:val="22"/>
          <w:szCs w:val="22"/>
        </w:rPr>
        <w:t>: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respects and promotes individual and cultural differences; encourages diversity and inclusion wherever possible.</w:t>
      </w:r>
    </w:p>
    <w:p w14:paraId="25D781BB" w14:textId="1DCBED8A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Integrity and transparency</w:t>
      </w:r>
      <w:r w:rsidRPr="00B5109D">
        <w:rPr>
          <w:rFonts w:asciiTheme="minorHAnsi" w:hAnsiTheme="minorHAnsi" w:cstheme="minorHAnsi"/>
          <w:bCs/>
          <w:sz w:val="22"/>
          <w:szCs w:val="22"/>
        </w:rPr>
        <w:t xml:space="preserve">: </w:t>
      </w:r>
      <w:proofErr w:type="gramStart"/>
      <w:r w:rsidRPr="00B5109D">
        <w:rPr>
          <w:rFonts w:asciiTheme="minorHAnsi" w:hAnsiTheme="minorHAnsi" w:cstheme="minorHAnsi"/>
          <w:bCs/>
          <w:sz w:val="22"/>
          <w:szCs w:val="22"/>
        </w:rPr>
        <w:t>maintains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high ethical standards and acts in a manner consistent with organizational principles/rules and standards of conduct.</w:t>
      </w:r>
    </w:p>
    <w:p w14:paraId="5798A5B2" w14:textId="1212CC71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Professionalism</w:t>
      </w:r>
      <w:r w:rsidRPr="00B5109D">
        <w:rPr>
          <w:rFonts w:asciiTheme="minorHAnsi" w:hAnsiTheme="minorHAnsi" w:cstheme="minorHAnsi"/>
          <w:bCs/>
          <w:sz w:val="22"/>
          <w:szCs w:val="22"/>
        </w:rPr>
        <w:t xml:space="preserve">: demonstrates ability to work in a composed, </w:t>
      </w:r>
      <w:proofErr w:type="gramStart"/>
      <w:r w:rsidRPr="00B5109D">
        <w:rPr>
          <w:rFonts w:asciiTheme="minorHAnsi" w:hAnsiTheme="minorHAnsi" w:cstheme="minorHAnsi"/>
          <w:bCs/>
          <w:sz w:val="22"/>
          <w:szCs w:val="22"/>
        </w:rPr>
        <w:t>competent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and committed manner and exercises careful judgment in meeting day-to-day challenges.</w:t>
      </w:r>
    </w:p>
    <w:p w14:paraId="16197170" w14:textId="77777777" w:rsidR="00740797" w:rsidRPr="00B5109D" w:rsidRDefault="00740797" w:rsidP="000D7A15">
      <w:pPr>
        <w:spacing w:line="312" w:lineRule="auto"/>
        <w:ind w:left="851" w:hanging="360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9218C02" w14:textId="77777777" w:rsidR="00740797" w:rsidRPr="00B5109D" w:rsidRDefault="00740797" w:rsidP="003A6673">
      <w:pPr>
        <w:spacing w:line="312" w:lineRule="auto"/>
        <w:ind w:left="426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B5109D">
        <w:rPr>
          <w:rFonts w:asciiTheme="minorHAnsi" w:hAnsiTheme="minorHAnsi" w:cstheme="minorHAnsi"/>
          <w:bCs/>
          <w:sz w:val="22"/>
          <w:szCs w:val="22"/>
          <w:u w:val="single"/>
        </w:rPr>
        <w:t>Core Competencies – behavioural indicators</w:t>
      </w:r>
    </w:p>
    <w:p w14:paraId="47051D04" w14:textId="5EE1AEDE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Teamwork</w:t>
      </w:r>
      <w:r w:rsidRPr="00B5109D">
        <w:rPr>
          <w:rFonts w:asciiTheme="minorHAnsi" w:hAnsiTheme="minorHAnsi" w:cstheme="minorHAnsi"/>
          <w:bCs/>
          <w:sz w:val="22"/>
          <w:szCs w:val="22"/>
        </w:rPr>
        <w:t>: develops and promotes effective collaboration within and across units to achieve shared goals and optimize results.</w:t>
      </w:r>
    </w:p>
    <w:p w14:paraId="2A36F8B2" w14:textId="68CF0369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 xml:space="preserve">Delivering </w:t>
      </w:r>
      <w:proofErr w:type="gramStart"/>
      <w:r w:rsidRPr="00B5109D">
        <w:rPr>
          <w:rFonts w:asciiTheme="minorHAnsi" w:hAnsiTheme="minorHAnsi" w:cstheme="minorHAnsi"/>
          <w:b/>
          <w:sz w:val="22"/>
          <w:szCs w:val="22"/>
        </w:rPr>
        <w:t>results</w:t>
      </w:r>
      <w:r w:rsidRPr="00B5109D">
        <w:rPr>
          <w:rFonts w:asciiTheme="minorHAnsi" w:hAnsiTheme="minorHAnsi" w:cstheme="minorHAnsi"/>
          <w:bCs/>
          <w:sz w:val="22"/>
          <w:szCs w:val="22"/>
        </w:rPr>
        <w:t>: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produces and delivers quality results in a service-oriented and timely manner; is action</w:t>
      </w:r>
      <w:r w:rsidR="003A6673" w:rsidRPr="00B5109D">
        <w:rPr>
          <w:rFonts w:asciiTheme="minorHAnsi" w:hAnsiTheme="minorHAnsi" w:cstheme="minorHAnsi"/>
          <w:bCs/>
          <w:sz w:val="22"/>
          <w:szCs w:val="22"/>
        </w:rPr>
        <w:t>-</w:t>
      </w:r>
      <w:r w:rsidRPr="00B5109D">
        <w:rPr>
          <w:rFonts w:asciiTheme="minorHAnsi" w:hAnsiTheme="minorHAnsi" w:cstheme="minorHAnsi"/>
          <w:bCs/>
          <w:sz w:val="22"/>
          <w:szCs w:val="22"/>
        </w:rPr>
        <w:t>oriented and committed to achieving agreed outcomes.</w:t>
      </w:r>
    </w:p>
    <w:p w14:paraId="19EFA121" w14:textId="1CB166A7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lastRenderedPageBreak/>
        <w:t xml:space="preserve">Managing and sharing </w:t>
      </w:r>
      <w:proofErr w:type="gramStart"/>
      <w:r w:rsidRPr="00B5109D">
        <w:rPr>
          <w:rFonts w:asciiTheme="minorHAnsi" w:hAnsiTheme="minorHAnsi" w:cstheme="minorHAnsi"/>
          <w:b/>
          <w:sz w:val="22"/>
          <w:szCs w:val="22"/>
        </w:rPr>
        <w:t>knowledge</w:t>
      </w:r>
      <w:r w:rsidRPr="00B5109D">
        <w:rPr>
          <w:rFonts w:asciiTheme="minorHAnsi" w:hAnsiTheme="minorHAnsi" w:cstheme="minorHAnsi"/>
          <w:bCs/>
          <w:sz w:val="22"/>
          <w:szCs w:val="22"/>
        </w:rPr>
        <w:t>: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continuously seeks to learn, share knowledge and innovate.</w:t>
      </w:r>
    </w:p>
    <w:p w14:paraId="19052803" w14:textId="7EA4CDB9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Accountability</w:t>
      </w:r>
      <w:r w:rsidRPr="00B5109D">
        <w:rPr>
          <w:rFonts w:asciiTheme="minorHAnsi" w:hAnsiTheme="minorHAnsi" w:cstheme="minorHAnsi"/>
          <w:bCs/>
          <w:sz w:val="22"/>
          <w:szCs w:val="22"/>
        </w:rPr>
        <w:t>: takes ownership for achieving the Organization’s priorities and assumes responsibility for own action and delegated work.</w:t>
      </w:r>
    </w:p>
    <w:p w14:paraId="75DCB754" w14:textId="12F926CE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Communication</w:t>
      </w:r>
      <w:r w:rsidRPr="00B5109D">
        <w:rPr>
          <w:rFonts w:asciiTheme="minorHAnsi" w:hAnsiTheme="minorHAnsi" w:cstheme="minorHAnsi"/>
          <w:bCs/>
          <w:sz w:val="22"/>
          <w:szCs w:val="22"/>
        </w:rPr>
        <w:t xml:space="preserve">: encourages and contributes to clear and open communication; explains complex matters in an informative, </w:t>
      </w:r>
      <w:proofErr w:type="gramStart"/>
      <w:r w:rsidRPr="00B5109D">
        <w:rPr>
          <w:rFonts w:asciiTheme="minorHAnsi" w:hAnsiTheme="minorHAnsi" w:cstheme="minorHAnsi"/>
          <w:bCs/>
          <w:sz w:val="22"/>
          <w:szCs w:val="22"/>
        </w:rPr>
        <w:t>inspiring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and motivational way.</w:t>
      </w:r>
    </w:p>
    <w:p w14:paraId="65A76D83" w14:textId="77777777" w:rsidR="009D07C0" w:rsidRPr="00D62D01" w:rsidRDefault="009D07C0" w:rsidP="009D07C0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62D01">
        <w:rPr>
          <w:rFonts w:asciiTheme="minorHAnsi" w:hAnsiTheme="minorHAnsi" w:cstheme="minorHAnsi"/>
          <w:b/>
          <w:bCs/>
          <w:sz w:val="22"/>
          <w:szCs w:val="22"/>
        </w:rPr>
        <w:t xml:space="preserve">How to apply: </w:t>
      </w:r>
    </w:p>
    <w:p w14:paraId="48633ABF" w14:textId="2EAE43EA" w:rsidR="00C0483A" w:rsidRPr="00C0483A" w:rsidRDefault="00C0483A" w:rsidP="00C0483A">
      <w:pPr>
        <w:spacing w:line="312" w:lineRule="auto"/>
        <w:jc w:val="both"/>
        <w:rPr>
          <w:rFonts w:asciiTheme="minorHAnsi" w:hAnsiTheme="minorHAnsi" w:cstheme="minorBidi"/>
          <w:sz w:val="22"/>
          <w:szCs w:val="22"/>
        </w:rPr>
      </w:pPr>
      <w:r w:rsidRPr="00C0483A">
        <w:rPr>
          <w:rFonts w:asciiTheme="minorHAnsi" w:hAnsiTheme="minorHAnsi" w:cstheme="minorBidi"/>
          <w:sz w:val="22"/>
          <w:szCs w:val="22"/>
        </w:rPr>
        <w:t xml:space="preserve">​​​​Interested candidates are invited to submit their </w:t>
      </w:r>
      <w:hyperlink r:id="rId12" w:tgtFrame="_blank" w:history="1">
        <w:r>
          <w:rPr>
            <w:rStyle w:val="Hyperlink"/>
            <w:rFonts w:ascii="Georgia" w:hAnsi="Georgia"/>
            <w:sz w:val="20"/>
            <w:shd w:val="clear" w:color="auto" w:fill="FFFFFF"/>
          </w:rPr>
          <w:t>Personal History Form</w:t>
        </w:r>
      </w:hyperlink>
      <w:r w:rsidRPr="00C0483A">
        <w:rPr>
          <w:rFonts w:asciiTheme="minorHAnsi" w:hAnsiTheme="minorHAnsi" w:cstheme="minorBidi"/>
          <w:sz w:val="22"/>
          <w:szCs w:val="22"/>
        </w:rPr>
        <w:t xml:space="preserve"> and cover letters or CVs with names and contacts of three referees to </w:t>
      </w:r>
      <w:hyperlink r:id="rId13" w:history="1">
        <w:r w:rsidRPr="00192A79">
          <w:rPr>
            <w:rStyle w:val="Hyperlink"/>
            <w:rFonts w:asciiTheme="minorHAnsi" w:hAnsiTheme="minorHAnsi" w:cstheme="minorBidi"/>
            <w:sz w:val="22"/>
            <w:szCs w:val="22"/>
          </w:rPr>
          <w:t>iomukrainerecruitment@iom.int</w:t>
        </w:r>
      </w:hyperlink>
      <w:r>
        <w:rPr>
          <w:rFonts w:asciiTheme="minorHAnsi" w:hAnsiTheme="minorHAnsi" w:cstheme="minorBidi"/>
          <w:sz w:val="22"/>
          <w:szCs w:val="22"/>
        </w:rPr>
        <w:t xml:space="preserve"> </w:t>
      </w:r>
      <w:r w:rsidRPr="00C0483A">
        <w:rPr>
          <w:rFonts w:asciiTheme="minorHAnsi" w:hAnsiTheme="minorHAnsi" w:cstheme="minorBidi"/>
          <w:sz w:val="22"/>
          <w:szCs w:val="22"/>
        </w:rPr>
        <w:t xml:space="preserve">with subject line “MHPSS Psychologist-Counsellor” </w:t>
      </w:r>
      <w:r w:rsidRPr="00C0483A">
        <w:rPr>
          <w:rFonts w:asciiTheme="minorHAnsi" w:hAnsiTheme="minorHAnsi" w:cstheme="minorBidi"/>
          <w:b/>
          <w:bCs/>
          <w:sz w:val="22"/>
          <w:szCs w:val="22"/>
        </w:rPr>
        <w:t xml:space="preserve">by </w:t>
      </w:r>
      <w:bookmarkStart w:id="4" w:name="_Hlk114535694"/>
      <w:r w:rsidR="00B258E1">
        <w:rPr>
          <w:rFonts w:asciiTheme="minorHAnsi" w:hAnsiTheme="minorHAnsi" w:cstheme="minorBidi"/>
          <w:b/>
          <w:bCs/>
          <w:sz w:val="22"/>
          <w:szCs w:val="22"/>
        </w:rPr>
        <w:t>08</w:t>
      </w:r>
      <w:r w:rsidR="009D7116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B258E1">
        <w:rPr>
          <w:rFonts w:asciiTheme="minorHAnsi" w:hAnsiTheme="minorHAnsi" w:cstheme="minorBidi"/>
          <w:b/>
          <w:bCs/>
          <w:sz w:val="22"/>
          <w:szCs w:val="22"/>
        </w:rPr>
        <w:t>Dec</w:t>
      </w:r>
      <w:r w:rsidR="00F124E9">
        <w:rPr>
          <w:rFonts w:asciiTheme="minorHAnsi" w:hAnsiTheme="minorHAnsi" w:cstheme="minorBidi"/>
          <w:b/>
          <w:bCs/>
          <w:sz w:val="22"/>
          <w:szCs w:val="22"/>
        </w:rPr>
        <w:t>ember</w:t>
      </w:r>
      <w:r w:rsidRPr="00C0483A">
        <w:rPr>
          <w:rFonts w:asciiTheme="minorHAnsi" w:hAnsiTheme="minorHAnsi" w:cstheme="minorBidi"/>
          <w:b/>
          <w:bCs/>
          <w:sz w:val="22"/>
          <w:szCs w:val="22"/>
        </w:rPr>
        <w:t>, 2022</w:t>
      </w:r>
      <w:bookmarkEnd w:id="4"/>
      <w:r w:rsidRPr="00C0483A">
        <w:rPr>
          <w:rFonts w:asciiTheme="minorHAnsi" w:hAnsiTheme="minorHAnsi" w:cstheme="minorBidi"/>
          <w:b/>
          <w:bCs/>
          <w:sz w:val="22"/>
          <w:szCs w:val="22"/>
        </w:rPr>
        <w:t xml:space="preserve"> at the latest. </w:t>
      </w:r>
    </w:p>
    <w:p w14:paraId="21D18BC1" w14:textId="77777777" w:rsidR="00C0483A" w:rsidRPr="00C0483A" w:rsidRDefault="00C0483A" w:rsidP="00C0483A">
      <w:pPr>
        <w:spacing w:line="312" w:lineRule="auto"/>
        <w:jc w:val="both"/>
        <w:rPr>
          <w:rFonts w:asciiTheme="minorHAnsi" w:hAnsiTheme="minorHAnsi" w:cstheme="minorBidi"/>
          <w:sz w:val="22"/>
          <w:szCs w:val="22"/>
        </w:rPr>
      </w:pPr>
    </w:p>
    <w:p w14:paraId="43EE7527" w14:textId="4E1E4437" w:rsidR="00C0483A" w:rsidRPr="00C0483A" w:rsidRDefault="00C0483A" w:rsidP="00C0483A">
      <w:pPr>
        <w:spacing w:line="312" w:lineRule="auto"/>
        <w:jc w:val="both"/>
        <w:rPr>
          <w:rFonts w:asciiTheme="minorHAnsi" w:hAnsiTheme="minorHAnsi" w:cstheme="minorBidi"/>
          <w:sz w:val="22"/>
          <w:szCs w:val="22"/>
        </w:rPr>
      </w:pPr>
      <w:r w:rsidRPr="00C0483A">
        <w:rPr>
          <w:rFonts w:asciiTheme="minorHAnsi" w:hAnsiTheme="minorHAnsi" w:cstheme="minorBidi"/>
          <w:sz w:val="22"/>
          <w:szCs w:val="22"/>
        </w:rPr>
        <w:t>Only shortlisted candidates will be contacted.</w:t>
      </w:r>
    </w:p>
    <w:p w14:paraId="2E1132A2" w14:textId="77777777" w:rsidR="00C0483A" w:rsidRPr="00C0483A" w:rsidRDefault="00C0483A" w:rsidP="00C0483A">
      <w:pPr>
        <w:spacing w:line="312" w:lineRule="auto"/>
        <w:jc w:val="both"/>
        <w:rPr>
          <w:rFonts w:asciiTheme="minorHAnsi" w:hAnsiTheme="minorHAnsi" w:cstheme="minorBidi"/>
          <w:sz w:val="22"/>
          <w:szCs w:val="22"/>
        </w:rPr>
      </w:pPr>
    </w:p>
    <w:p w14:paraId="64D0460B" w14:textId="77777777" w:rsidR="00C0483A" w:rsidRPr="00C0483A" w:rsidRDefault="00C0483A" w:rsidP="00C0483A">
      <w:pPr>
        <w:spacing w:line="312" w:lineRule="auto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C0483A">
        <w:rPr>
          <w:rFonts w:asciiTheme="minorHAnsi" w:hAnsiTheme="minorHAnsi" w:cstheme="minorBidi"/>
          <w:b/>
          <w:bCs/>
          <w:sz w:val="22"/>
          <w:szCs w:val="22"/>
        </w:rPr>
        <w:t>!!! Private entrepreneurs (PE) cannot be considered as applicable for providing services under this consultancy.</w:t>
      </w:r>
    </w:p>
    <w:p w14:paraId="251C01FE" w14:textId="77777777" w:rsidR="00C0483A" w:rsidRPr="00C0483A" w:rsidRDefault="00C0483A" w:rsidP="00C0483A">
      <w:pPr>
        <w:spacing w:line="312" w:lineRule="auto"/>
        <w:jc w:val="both"/>
        <w:rPr>
          <w:rFonts w:asciiTheme="minorHAnsi" w:hAnsiTheme="minorHAnsi" w:cstheme="minorBidi"/>
          <w:b/>
          <w:bCs/>
          <w:sz w:val="22"/>
          <w:szCs w:val="22"/>
        </w:rPr>
      </w:pPr>
    </w:p>
    <w:p w14:paraId="3E8539A0" w14:textId="77777777" w:rsidR="00C0483A" w:rsidRPr="00C0483A" w:rsidRDefault="00C0483A" w:rsidP="00C0483A">
      <w:pPr>
        <w:spacing w:line="312" w:lineRule="auto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C0483A">
        <w:rPr>
          <w:rFonts w:asciiTheme="minorHAnsi" w:hAnsiTheme="minorHAnsi" w:cstheme="minorBidi"/>
          <w:b/>
          <w:bCs/>
          <w:sz w:val="22"/>
          <w:szCs w:val="22"/>
        </w:rPr>
        <w:t xml:space="preserve"> Posting period:</w:t>
      </w:r>
    </w:p>
    <w:p w14:paraId="18008C7D" w14:textId="77777777" w:rsidR="00C0483A" w:rsidRPr="00C0483A" w:rsidRDefault="00C0483A" w:rsidP="00C0483A">
      <w:pPr>
        <w:spacing w:line="312" w:lineRule="auto"/>
        <w:jc w:val="both"/>
        <w:rPr>
          <w:rFonts w:asciiTheme="minorHAnsi" w:hAnsiTheme="minorHAnsi" w:cstheme="minorBidi"/>
          <w:sz w:val="22"/>
          <w:szCs w:val="22"/>
        </w:rPr>
      </w:pPr>
    </w:p>
    <w:p w14:paraId="0C969FD6" w14:textId="4A4FF8FE" w:rsidR="00DF12C7" w:rsidRDefault="00C0483A" w:rsidP="00C0483A">
      <w:pPr>
        <w:spacing w:line="312" w:lineRule="auto"/>
        <w:jc w:val="both"/>
        <w:rPr>
          <w:rFonts w:asciiTheme="minorHAnsi" w:hAnsiTheme="minorHAnsi" w:cstheme="minorBidi"/>
          <w:sz w:val="22"/>
          <w:szCs w:val="22"/>
        </w:rPr>
      </w:pPr>
      <w:bookmarkStart w:id="5" w:name="_Hlk114535511"/>
      <w:r w:rsidRPr="00C0483A">
        <w:rPr>
          <w:rFonts w:asciiTheme="minorHAnsi" w:hAnsiTheme="minorHAnsi" w:cstheme="minorBidi"/>
          <w:sz w:val="22"/>
          <w:szCs w:val="22"/>
        </w:rPr>
        <w:t>From</w:t>
      </w:r>
      <w:r w:rsidR="00A818CE">
        <w:rPr>
          <w:rFonts w:asciiTheme="minorHAnsi" w:hAnsiTheme="minorHAnsi" w:cstheme="minorBidi"/>
          <w:sz w:val="22"/>
          <w:szCs w:val="22"/>
        </w:rPr>
        <w:t xml:space="preserve"> </w:t>
      </w:r>
      <w:r w:rsidR="00B258E1">
        <w:rPr>
          <w:rFonts w:asciiTheme="minorHAnsi" w:hAnsiTheme="minorHAnsi" w:cstheme="minorBidi"/>
          <w:sz w:val="22"/>
          <w:szCs w:val="22"/>
          <w:lang w:val="en-US"/>
        </w:rPr>
        <w:t>30</w:t>
      </w:r>
      <w:r w:rsidRPr="00C0483A">
        <w:rPr>
          <w:rFonts w:asciiTheme="minorHAnsi" w:hAnsiTheme="minorHAnsi" w:cstheme="minorBidi"/>
          <w:sz w:val="22"/>
          <w:szCs w:val="22"/>
        </w:rPr>
        <w:t>.</w:t>
      </w:r>
      <w:r w:rsidR="00F124E9">
        <w:rPr>
          <w:rFonts w:asciiTheme="minorHAnsi" w:hAnsiTheme="minorHAnsi" w:cstheme="minorBidi"/>
          <w:sz w:val="22"/>
          <w:szCs w:val="22"/>
        </w:rPr>
        <w:t>11</w:t>
      </w:r>
      <w:r w:rsidRPr="00C0483A">
        <w:rPr>
          <w:rFonts w:asciiTheme="minorHAnsi" w:hAnsiTheme="minorHAnsi" w:cstheme="minorBidi"/>
          <w:sz w:val="22"/>
          <w:szCs w:val="22"/>
        </w:rPr>
        <w:t xml:space="preserve">.2022 to </w:t>
      </w:r>
      <w:r w:rsidR="00B258E1">
        <w:rPr>
          <w:rFonts w:asciiTheme="minorHAnsi" w:hAnsiTheme="minorHAnsi" w:cstheme="minorBidi"/>
          <w:sz w:val="22"/>
          <w:szCs w:val="22"/>
          <w:lang w:val="en-US"/>
        </w:rPr>
        <w:t>08</w:t>
      </w:r>
      <w:r w:rsidRPr="00C0483A">
        <w:rPr>
          <w:rFonts w:asciiTheme="minorHAnsi" w:hAnsiTheme="minorHAnsi" w:cstheme="minorBidi"/>
          <w:sz w:val="22"/>
          <w:szCs w:val="22"/>
        </w:rPr>
        <w:t>.</w:t>
      </w:r>
      <w:r w:rsidR="009D7116">
        <w:rPr>
          <w:rFonts w:asciiTheme="minorHAnsi" w:hAnsiTheme="minorHAnsi" w:cstheme="minorBidi"/>
          <w:sz w:val="22"/>
          <w:szCs w:val="22"/>
        </w:rPr>
        <w:t>1</w:t>
      </w:r>
      <w:r w:rsidR="00B258E1">
        <w:rPr>
          <w:rFonts w:asciiTheme="minorHAnsi" w:hAnsiTheme="minorHAnsi" w:cstheme="minorBidi"/>
          <w:sz w:val="22"/>
          <w:szCs w:val="22"/>
        </w:rPr>
        <w:t>2</w:t>
      </w:r>
      <w:r w:rsidRPr="00C0483A">
        <w:rPr>
          <w:rFonts w:asciiTheme="minorHAnsi" w:hAnsiTheme="minorHAnsi" w:cstheme="minorBidi"/>
          <w:sz w:val="22"/>
          <w:szCs w:val="22"/>
        </w:rPr>
        <w:t>.2022</w:t>
      </w:r>
      <w:bookmarkEnd w:id="5"/>
    </w:p>
    <w:p w14:paraId="35269503" w14:textId="77777777" w:rsidR="00DF12C7" w:rsidRDefault="00DF12C7">
      <w:pPr>
        <w:widowControl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br w:type="page"/>
      </w:r>
    </w:p>
    <w:p w14:paraId="4CFAF412" w14:textId="77777777" w:rsidR="00DF12C7" w:rsidRPr="00BD2290" w:rsidRDefault="00DF12C7" w:rsidP="00DF12C7">
      <w:pPr>
        <w:pStyle w:val="Heading8"/>
        <w:spacing w:line="312" w:lineRule="auto"/>
        <w:jc w:val="center"/>
        <w:rPr>
          <w:rFonts w:asciiTheme="minorHAnsi" w:hAnsiTheme="minorHAnsi" w:cstheme="minorHAnsi"/>
          <w:noProof/>
          <w:szCs w:val="22"/>
          <w:lang w:val="en-US" w:eastAsia="en-US"/>
        </w:rPr>
      </w:pPr>
      <w:r w:rsidRPr="00BD2290">
        <w:rPr>
          <w:rFonts w:asciiTheme="minorHAnsi" w:hAnsiTheme="minorHAnsi" w:cstheme="minorHAnsi"/>
          <w:noProof/>
          <w:szCs w:val="22"/>
        </w:rPr>
        <w:lastRenderedPageBreak/>
        <w:drawing>
          <wp:inline distT="0" distB="0" distL="0" distR="0" wp14:anchorId="74058A3C" wp14:editId="13950781">
            <wp:extent cx="2162175" cy="904875"/>
            <wp:effectExtent l="0" t="0" r="0" b="0"/>
            <wp:docPr id="2" name="Imag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5" descr="Logo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17" t="13370" r="13521" b="13370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231E0" w14:textId="77777777" w:rsidR="00DF12C7" w:rsidRPr="00BD2290" w:rsidRDefault="00DF12C7" w:rsidP="00DF12C7">
      <w:pPr>
        <w:pStyle w:val="Heading8"/>
        <w:spacing w:line="312" w:lineRule="auto"/>
        <w:jc w:val="center"/>
        <w:rPr>
          <w:rFonts w:asciiTheme="minorHAnsi" w:hAnsiTheme="minorHAnsi" w:cstheme="minorHAnsi"/>
          <w:noProof/>
          <w:szCs w:val="22"/>
          <w:lang w:val="en-US" w:eastAsia="en-US"/>
        </w:rPr>
      </w:pPr>
    </w:p>
    <w:p w14:paraId="01F04854" w14:textId="77777777" w:rsidR="00DF12C7" w:rsidRPr="00BD2290" w:rsidRDefault="00DF12C7" w:rsidP="00DF12C7">
      <w:pPr>
        <w:spacing w:line="312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Додаток 2 – ТЕХНІЧНЕ ЗАВДАННЯ</w:t>
      </w:r>
    </w:p>
    <w:p w14:paraId="7A136BD8" w14:textId="77777777" w:rsidR="00DF12C7" w:rsidRPr="00BD2290" w:rsidRDefault="00DF12C7" w:rsidP="00DF12C7">
      <w:pPr>
        <w:pBdr>
          <w:top w:val="nil"/>
          <w:left w:val="nil"/>
          <w:bottom w:val="nil"/>
          <w:right w:val="nil"/>
          <w:between w:val="nil"/>
          <w:bar w:val="nil"/>
        </w:pBdr>
        <w:ind w:right="869"/>
        <w:rPr>
          <w:rFonts w:asciiTheme="minorHAnsi" w:hAnsiTheme="minorHAnsi" w:cstheme="minorHAnsi"/>
          <w:b/>
          <w:bCs/>
          <w:sz w:val="22"/>
          <w:szCs w:val="22"/>
          <w:u w:color="000000"/>
          <w:lang w:val="ru-RU"/>
        </w:rPr>
      </w:pPr>
    </w:p>
    <w:p w14:paraId="561D398D" w14:textId="77777777" w:rsidR="00DF12C7" w:rsidRPr="00BD2290" w:rsidRDefault="00DF12C7" w:rsidP="00DF12C7">
      <w:pPr>
        <w:pBdr>
          <w:top w:val="nil"/>
          <w:left w:val="nil"/>
          <w:bottom w:val="nil"/>
          <w:right w:val="nil"/>
          <w:between w:val="nil"/>
          <w:bar w:val="nil"/>
        </w:pBdr>
        <w:ind w:right="869"/>
        <w:rPr>
          <w:rFonts w:asciiTheme="minorHAnsi" w:hAnsiTheme="minorHAnsi" w:cstheme="minorHAnsi"/>
          <w:b/>
          <w:bCs/>
          <w:sz w:val="22"/>
          <w:szCs w:val="22"/>
          <w:u w:color="000000"/>
          <w:lang w:val="uk-UA"/>
        </w:rPr>
      </w:pPr>
      <w:bookmarkStart w:id="6" w:name="_Hlk119617557"/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ДЛЯ КОНСУЛЬТАЦІЙНОГО КОНТРАКТУ</w:t>
      </w:r>
      <w:bookmarkEnd w:id="6"/>
      <w:r w:rsidRPr="00BD2290">
        <w:rPr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: </w:t>
      </w:r>
      <w:r w:rsidRPr="00BD2290">
        <w:rPr>
          <w:rFonts w:asciiTheme="minorHAnsi" w:hAnsiTheme="minorHAnsi" w:cstheme="minorHAnsi"/>
          <w:b/>
          <w:bCs/>
          <w:sz w:val="22"/>
          <w:szCs w:val="22"/>
          <w:u w:color="000000"/>
          <w:lang w:val="uk-UA"/>
        </w:rPr>
        <w:t>Психолог-консультант ПЗПСП (Консультант)</w:t>
      </w:r>
    </w:p>
    <w:p w14:paraId="3A35BF59" w14:textId="77777777" w:rsidR="00DF12C7" w:rsidRPr="00BD2290" w:rsidRDefault="00DF12C7" w:rsidP="00DF12C7">
      <w:p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ru-RU"/>
        </w:rPr>
      </w:pPr>
    </w:p>
    <w:p w14:paraId="3AFA8D1A" w14:textId="0B413AF3" w:rsidR="00DF12C7" w:rsidRPr="00BD2290" w:rsidRDefault="00DF12C7" w:rsidP="00DF12C7">
      <w:pPr>
        <w:pStyle w:val="ListParagraph"/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Місце роботи консультанта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: </w:t>
      </w:r>
      <w:r w:rsidR="00B258E1">
        <w:rPr>
          <w:rFonts w:asciiTheme="minorHAnsi" w:hAnsiTheme="minorHAnsi" w:cstheme="minorHAnsi"/>
          <w:b/>
          <w:bCs/>
          <w:sz w:val="22"/>
          <w:szCs w:val="22"/>
          <w:lang w:val="uk-UA"/>
        </w:rPr>
        <w:t>Суми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, Україна</w:t>
      </w:r>
    </w:p>
    <w:p w14:paraId="3903FB22" w14:textId="77777777" w:rsidR="00DF12C7" w:rsidRPr="00BD2290" w:rsidRDefault="00DF12C7" w:rsidP="00DF12C7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b/>
          <w:bCs/>
          <w:sz w:val="22"/>
          <w:szCs w:val="22"/>
          <w:lang w:val="ru-RU"/>
        </w:rPr>
      </w:pPr>
    </w:p>
    <w:p w14:paraId="68C61546" w14:textId="77777777" w:rsidR="00DF12C7" w:rsidRPr="00BD2290" w:rsidRDefault="00DF12C7" w:rsidP="00DF12C7">
      <w:pPr>
        <w:pStyle w:val="ListParagraph"/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Тривалість контракту консультування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: </w:t>
      </w:r>
      <w:r w:rsidRPr="00BD2290">
        <w:rPr>
          <w:rFonts w:asciiTheme="minorHAnsi" w:eastAsiaTheme="minorEastAsia" w:hAnsiTheme="minorHAnsi" w:cstheme="minorHAnsi"/>
          <w:sz w:val="22"/>
          <w:szCs w:val="22"/>
          <w:lang w:val="ru-RU"/>
        </w:rPr>
        <w:t>3 місяці з можливістю продовження за наявності фінансування і задовільного виконання роботи.</w:t>
      </w:r>
    </w:p>
    <w:p w14:paraId="122B1B0A" w14:textId="77777777" w:rsidR="00DF12C7" w:rsidRPr="00BD2290" w:rsidRDefault="00DF12C7" w:rsidP="00DF12C7">
      <w:pPr>
        <w:jc w:val="both"/>
        <w:rPr>
          <w:rFonts w:asciiTheme="minorHAnsi" w:hAnsiTheme="minorHAnsi" w:cstheme="minorHAnsi"/>
          <w:b/>
          <w:bCs/>
          <w:sz w:val="22"/>
          <w:szCs w:val="22"/>
          <w:lang w:val="ru-RU"/>
        </w:rPr>
      </w:pPr>
    </w:p>
    <w:p w14:paraId="1AB904BC" w14:textId="77777777" w:rsidR="00DF12C7" w:rsidRPr="00BD2290" w:rsidRDefault="00DF12C7" w:rsidP="00DF12C7">
      <w:pPr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Характер консультування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ru-RU"/>
        </w:rPr>
        <w:t>:</w:t>
      </w:r>
      <w:r w:rsidRPr="00BD2290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Pr="00BD2290">
        <w:rPr>
          <w:rFonts w:asciiTheme="minorHAnsi" w:hAnsiTheme="minorHAnsi" w:cstheme="minorHAnsi"/>
          <w:b/>
          <w:bCs/>
          <w:i/>
          <w:iCs/>
          <w:sz w:val="22"/>
          <w:szCs w:val="22"/>
          <w:lang w:val="uk-UA"/>
        </w:rPr>
        <w:t>Консультування категорії</w:t>
      </w:r>
      <w:r w:rsidRPr="00BD2290">
        <w:rPr>
          <w:rFonts w:asciiTheme="minorHAnsi" w:hAnsiTheme="minorHAnsi" w:cstheme="minorHAnsi"/>
          <w:b/>
          <w:bCs/>
          <w:i/>
          <w:iCs/>
          <w:sz w:val="22"/>
          <w:szCs w:val="22"/>
          <w:lang w:val="ru-RU"/>
        </w:rPr>
        <w:t xml:space="preserve"> [</w:t>
      </w:r>
      <w:r w:rsidRPr="00BD2290">
        <w:rPr>
          <w:rFonts w:asciiTheme="minorHAnsi" w:hAnsiTheme="minorHAnsi" w:cstheme="minorHAnsi"/>
          <w:b/>
          <w:bCs/>
          <w:i/>
          <w:iCs/>
          <w:sz w:val="22"/>
          <w:szCs w:val="22"/>
        </w:rPr>
        <w:t>A</w:t>
      </w:r>
      <w:r w:rsidRPr="00BD2290">
        <w:rPr>
          <w:rFonts w:asciiTheme="minorHAnsi" w:hAnsiTheme="minorHAnsi" w:cstheme="minorHAnsi"/>
          <w:b/>
          <w:bCs/>
          <w:i/>
          <w:iCs/>
          <w:sz w:val="22"/>
          <w:szCs w:val="22"/>
          <w:lang w:val="ru-RU"/>
        </w:rPr>
        <w:t xml:space="preserve">] </w:t>
      </w:r>
      <w:r w:rsidRPr="00BD2290">
        <w:rPr>
          <w:rFonts w:asciiTheme="minorHAnsi" w:hAnsiTheme="minorHAnsi" w:cstheme="minorHAnsi"/>
          <w:i/>
          <w:iCs/>
          <w:sz w:val="22"/>
          <w:szCs w:val="22"/>
          <w:lang w:val="ru-RU"/>
        </w:rPr>
        <w:t xml:space="preserve"> </w:t>
      </w:r>
    </w:p>
    <w:p w14:paraId="46F75951" w14:textId="77777777" w:rsidR="00DF12C7" w:rsidRPr="00BD2290" w:rsidRDefault="00DF12C7" w:rsidP="00DF12C7">
      <w:pPr>
        <w:rPr>
          <w:rFonts w:asciiTheme="minorHAnsi" w:eastAsiaTheme="minorEastAsia" w:hAnsiTheme="minorHAnsi" w:cstheme="minorHAnsi"/>
          <w:sz w:val="22"/>
          <w:szCs w:val="22"/>
          <w:lang w:val="ru-RU"/>
        </w:rPr>
      </w:pPr>
      <w:r w:rsidRPr="00BD2290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Під загальним керівництвом Голови місії та національного офіцера ПЗПСП, а також під прямим керівництвом лідера команди ПЗПСП, успішний кандидат сприятиме реалізації діяльності Програми МОМ у сфері психічного здоров’я та психосоціальної допомоги у визначеному регіоні.  </w:t>
      </w:r>
    </w:p>
    <w:p w14:paraId="1A2A5B09" w14:textId="77777777" w:rsidR="00DF12C7" w:rsidRPr="00BD2290" w:rsidRDefault="00DF12C7" w:rsidP="00DF12C7">
      <w:pPr>
        <w:spacing w:line="312" w:lineRule="auto"/>
        <w:ind w:left="360"/>
        <w:jc w:val="both"/>
        <w:rPr>
          <w:rFonts w:asciiTheme="minorHAnsi" w:hAnsiTheme="minorHAnsi" w:cstheme="minorHAnsi"/>
          <w:i/>
          <w:sz w:val="22"/>
          <w:szCs w:val="22"/>
          <w:lang w:val="ru-RU"/>
        </w:rPr>
      </w:pPr>
    </w:p>
    <w:p w14:paraId="65F31D3E" w14:textId="77777777" w:rsidR="00DF12C7" w:rsidRPr="00BD2290" w:rsidRDefault="00DF12C7" w:rsidP="00DF12C7">
      <w:pPr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Контекст і обсяг проекту</w:t>
      </w:r>
      <w:r w:rsidRPr="00BD2290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</w:p>
    <w:p w14:paraId="3AB5BD79" w14:textId="77777777" w:rsidR="00DF12C7" w:rsidRPr="00BD2290" w:rsidRDefault="00DF12C7" w:rsidP="00DF12C7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eastAsiaTheme="minorEastAsia" w:hAnsiTheme="minorHAnsi" w:cstheme="minorHAnsi"/>
          <w:sz w:val="22"/>
          <w:szCs w:val="22"/>
          <w:lang w:val="ru-RU"/>
        </w:rPr>
        <w:t xml:space="preserve">Поточна гуманітарна ситуація в Україні загострила потреби країни </w:t>
      </w:r>
      <w:r w:rsidRPr="00BD2290">
        <w:rPr>
          <w:rFonts w:asciiTheme="minorHAnsi" w:eastAsiaTheme="minorEastAsia" w:hAnsiTheme="minorHAnsi" w:cstheme="minorHAnsi"/>
          <w:sz w:val="22"/>
          <w:szCs w:val="22"/>
          <w:lang w:val="uk-UA"/>
        </w:rPr>
        <w:t>у сфер</w:t>
      </w:r>
      <w:r w:rsidRPr="00BD2290">
        <w:rPr>
          <w:rFonts w:asciiTheme="minorHAnsi" w:eastAsiaTheme="minorEastAsia" w:hAnsiTheme="minorHAnsi" w:cstheme="minorHAnsi"/>
          <w:sz w:val="22"/>
          <w:szCs w:val="22"/>
          <w:lang w:val="ru-RU"/>
        </w:rPr>
        <w:t>і психічного здоров’я та психосоціальної підтримки та додала до важких умов, спричинених восьми роками збройного конфлікту та недостатнім фінансуванням системи охорони здоров’я</w:t>
      </w: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. </w:t>
      </w:r>
      <w:r w:rsidRPr="00BD2290">
        <w:rPr>
          <w:rFonts w:asciiTheme="minorHAnsi" w:eastAsiaTheme="minorEastAsia" w:hAnsiTheme="minorHAnsi" w:cstheme="minorHAnsi"/>
          <w:sz w:val="22"/>
          <w:szCs w:val="22"/>
          <w:lang w:val="ru-RU"/>
        </w:rPr>
        <w:t>МОМ розширює свою роботу в Україні через розвиток програми психічного здоров’я та психосоціальної підтримки у громадах. Програма відповідатиме глобальним стандартам ПЗПСП МОМ, зазначеним у посібнику з психічного здоров’я та психосоціальної підтримки в громаді в надзвичайній ситуації та переміщення населення шляхом створення психосоціальних мобільних команд, які надаватимуть послуги у сфері ПЗПСП у громаді в місцях тимчасового розміщення та інших громадських місцях, з метою підвищення стійкості на рівні громади та родинному рівні та здатності справлятися зі стресовими ситуацями, спричиненими кризою.</w:t>
      </w:r>
    </w:p>
    <w:p w14:paraId="69329EA6" w14:textId="77777777" w:rsidR="00DF12C7" w:rsidRPr="00BD2290" w:rsidRDefault="00DF12C7" w:rsidP="00DF12C7">
      <w:pPr>
        <w:spacing w:line="312" w:lineRule="auto"/>
        <w:ind w:left="360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  <w:lang w:val="ru-RU"/>
        </w:rPr>
      </w:pPr>
    </w:p>
    <w:p w14:paraId="55FD4263" w14:textId="77777777" w:rsidR="00DF12C7" w:rsidRPr="00BD2290" w:rsidRDefault="00DF12C7" w:rsidP="00DF12C7">
      <w:pPr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Організаційний департамент 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/ 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Підрозділ, до якого входить Консультант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ru-RU"/>
        </w:rPr>
        <w:t>:</w:t>
      </w:r>
      <w:r w:rsidRPr="00BD2290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Pr="00BD2290">
        <w:rPr>
          <w:rFonts w:asciiTheme="minorHAnsi" w:eastAsiaTheme="minorEastAsia" w:hAnsiTheme="minorHAnsi" w:cstheme="minorHAnsi"/>
          <w:sz w:val="22"/>
          <w:szCs w:val="22"/>
          <w:lang w:val="ru-RU"/>
        </w:rPr>
        <w:t>Відділ екстреної допомоги та стабілізації (психічне здоров’я та психосоціальна підтримка)</w:t>
      </w:r>
    </w:p>
    <w:p w14:paraId="6FE8A202" w14:textId="77777777" w:rsidR="00DF12C7" w:rsidRPr="00BD2290" w:rsidRDefault="00DF12C7" w:rsidP="00DF12C7">
      <w:pPr>
        <w:spacing w:line="312" w:lineRule="auto"/>
        <w:ind w:left="36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14:paraId="4A9C22F5" w14:textId="77777777" w:rsidR="00DF12C7" w:rsidRPr="00BD2290" w:rsidRDefault="00DF12C7" w:rsidP="00DF12C7">
      <w:pPr>
        <w:pStyle w:val="ListParagraph"/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Консультанти категорії А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: 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Завдання, які будуть виконуватися за цим контрактом</w:t>
      </w:r>
    </w:p>
    <w:p w14:paraId="62F5F123" w14:textId="77777777" w:rsidR="00DF12C7" w:rsidRPr="00BD2290" w:rsidRDefault="00DF12C7" w:rsidP="00DF12C7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333333"/>
          <w:sz w:val="22"/>
          <w:szCs w:val="22"/>
          <w:lang w:val="ru-RU" w:eastAsia="ja-JP"/>
        </w:rPr>
      </w:pPr>
    </w:p>
    <w:p w14:paraId="1030A748" w14:textId="77777777" w:rsidR="00DF12C7" w:rsidRPr="00BD2290" w:rsidRDefault="00DF12C7" w:rsidP="00DF12C7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Надавати </w:t>
      </w: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uk-UA"/>
        </w:rPr>
        <w:t>індивідуальні та групові консультації особам, які постраждали, і потребують допомоги.</w:t>
      </w:r>
    </w:p>
    <w:p w14:paraId="358E2749" w14:textId="77777777" w:rsidR="00DF12C7" w:rsidRPr="00BD2290" w:rsidRDefault="00DF12C7" w:rsidP="00DF12C7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sz w:val="22"/>
          <w:szCs w:val="22"/>
          <w:lang w:val="ru-RU"/>
        </w:rPr>
        <w:t xml:space="preserve">Координувати з керівником групи та іншими членами групи питання інтеграції у сфері психічного здоров’я та психосоціальної підтримки під час заходів на рівні громади в рамках усього спектру піраміди втручання </w:t>
      </w:r>
      <w:r w:rsidRPr="00BD2290">
        <w:rPr>
          <w:rFonts w:asciiTheme="minorHAnsi" w:hAnsiTheme="minorHAnsi" w:cstheme="minorHAnsi"/>
          <w:sz w:val="22"/>
          <w:szCs w:val="22"/>
        </w:rPr>
        <w:t>IASC</w:t>
      </w:r>
      <w:r w:rsidRPr="00BD2290">
        <w:rPr>
          <w:rFonts w:asciiTheme="minorHAnsi" w:hAnsiTheme="minorHAnsi" w:cstheme="minorHAnsi"/>
          <w:sz w:val="22"/>
          <w:szCs w:val="22"/>
          <w:lang w:val="ru-RU"/>
        </w:rPr>
        <w:t>.</w:t>
      </w:r>
    </w:p>
    <w:p w14:paraId="2985E2DA" w14:textId="77777777" w:rsidR="00DF12C7" w:rsidRPr="00BD2290" w:rsidRDefault="00DF12C7" w:rsidP="00DF12C7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uk-UA"/>
        </w:rPr>
        <w:t>Розробляти психоосвітні сесії для громад, виходячи з визначених і потреб.</w:t>
      </w:r>
    </w:p>
    <w:p w14:paraId="105C9C0A" w14:textId="77777777" w:rsidR="00DF12C7" w:rsidRPr="00BD2290" w:rsidRDefault="00DF12C7" w:rsidP="00DF12C7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uk-UA"/>
        </w:rPr>
        <w:t>Проводити тренінгові сесії з Першої Психологічної Допомоги (ППД) та базових навичок консультування для гуманітарних організацій, координаторів у громаді та волонтерів, а також інших відділів і колег МОМ в Україні.</w:t>
      </w:r>
    </w:p>
    <w:p w14:paraId="4BDAF31D" w14:textId="77777777" w:rsidR="00DF12C7" w:rsidRPr="00BD2290" w:rsidRDefault="00DF12C7" w:rsidP="00DF12C7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uk-UA"/>
        </w:rPr>
        <w:lastRenderedPageBreak/>
        <w:t>Сприяти виявленню та перенаправленню людей з важкими психічними станами у координації з командою ГУП.</w:t>
      </w:r>
    </w:p>
    <w:p w14:paraId="29AD8451" w14:textId="77777777" w:rsidR="00DF12C7" w:rsidRPr="00BD2290" w:rsidRDefault="00DF12C7" w:rsidP="00DF12C7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sz w:val="22"/>
          <w:szCs w:val="22"/>
          <w:lang w:val="uk-UA"/>
        </w:rPr>
        <w:t xml:space="preserve">Розробка інформаційних повідомлень/кампаній щодо психічного здоров’я та психосоціальної підтримки для поширення у громадах. </w:t>
      </w:r>
      <w:r w:rsidRPr="00BD2290">
        <w:rPr>
          <w:rFonts w:asciiTheme="minorHAnsi" w:hAnsiTheme="minorHAnsi" w:cstheme="minorHAnsi"/>
          <w:sz w:val="22"/>
          <w:szCs w:val="22"/>
          <w:lang w:val="ru-RU"/>
        </w:rPr>
        <w:t>Координація з іншими членами команд з питань найефективніших способів передачі цих повідомлень</w:t>
      </w:r>
      <w:r w:rsidRPr="00BD2290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00B9D6AB" w14:textId="77777777" w:rsidR="00DF12C7" w:rsidRPr="00BD2290" w:rsidRDefault="00DF12C7" w:rsidP="00DF12C7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</w:t>
      </w: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uk-UA"/>
        </w:rPr>
        <w:t>рганізовувати групи підтримки та дискусійні форуми</w:t>
      </w: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.</w:t>
      </w:r>
    </w:p>
    <w:p w14:paraId="746D1D48" w14:textId="77777777" w:rsidR="00DF12C7" w:rsidRPr="00BD2290" w:rsidRDefault="00DF12C7" w:rsidP="00DF12C7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sz w:val="22"/>
          <w:szCs w:val="22"/>
          <w:lang w:val="ru-RU"/>
        </w:rPr>
        <w:t>Сприяти оцінці потреб ПЗПСП, опитуванням і дослідженням у зацікавлених громадах проекту для покращення доступу до психосоціальних послуг у громаді та спеціалізованої допомоги у сфері психічного здоров'я для постраждалого від конфлікту населення.</w:t>
      </w:r>
    </w:p>
    <w:p w14:paraId="19095815" w14:textId="77777777" w:rsidR="00DF12C7" w:rsidRPr="00BD2290" w:rsidRDefault="00DF12C7" w:rsidP="00DF12C7">
      <w:pPr>
        <w:pStyle w:val="ListParagraph"/>
        <w:widowControl/>
        <w:numPr>
          <w:ilvl w:val="0"/>
          <w:numId w:val="28"/>
        </w:numPr>
        <w:autoSpaceDE w:val="0"/>
        <w:autoSpaceDN w:val="0"/>
        <w:adjustRightInd w:val="0"/>
        <w:rPr>
          <w:rFonts w:asciiTheme="minorHAnsi" w:hAnsiTheme="minorHAnsi" w:cstheme="minorHAnsi"/>
          <w:color w:val="333333"/>
          <w:sz w:val="22"/>
          <w:szCs w:val="22"/>
          <w:lang w:val="en-US" w:eastAsia="ja-JP"/>
        </w:rPr>
      </w:pP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erform such other duties as may be assigned.</w:t>
      </w:r>
    </w:p>
    <w:p w14:paraId="1684E57D" w14:textId="77777777" w:rsidR="00DF12C7" w:rsidRPr="00BD2290" w:rsidRDefault="00DF12C7" w:rsidP="00DF12C7">
      <w:p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364A74F" w14:textId="77777777" w:rsidR="00DF12C7" w:rsidRPr="00BD2290" w:rsidRDefault="00DF12C7" w:rsidP="00DF12C7">
      <w:pPr>
        <w:pStyle w:val="ListParagraph"/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Показник ефективності для оцінки результатів</w:t>
      </w:r>
    </w:p>
    <w:p w14:paraId="47732C55" w14:textId="77777777" w:rsidR="00DF12C7" w:rsidRPr="00BD2290" w:rsidRDefault="00DF12C7" w:rsidP="00DF12C7">
      <w:pPr>
        <w:spacing w:line="312" w:lineRule="auto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sz w:val="22"/>
          <w:szCs w:val="22"/>
          <w:lang w:val="ru-RU"/>
        </w:rPr>
        <w:t>Результат: Цільова кількість людей, які проживають у районах впровадження проекту, мають покращення психічного здоров’я та психосоціального благополуччя.</w:t>
      </w:r>
    </w:p>
    <w:p w14:paraId="2878A048" w14:textId="77777777" w:rsidR="00DF12C7" w:rsidRPr="00BD2290" w:rsidRDefault="00DF12C7" w:rsidP="00DF12C7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ru-RU"/>
        </w:rPr>
      </w:pPr>
    </w:p>
    <w:p w14:paraId="36A9B71C" w14:textId="77777777" w:rsidR="00DF12C7" w:rsidRPr="00BD2290" w:rsidRDefault="00DF12C7" w:rsidP="00DF12C7">
      <w:pPr>
        <w:pStyle w:val="ListParagraph"/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ru-RU"/>
        </w:rPr>
        <w:t>Необхідна освіта, досвід та/або навички</w:t>
      </w:r>
    </w:p>
    <w:p w14:paraId="27E2758E" w14:textId="77777777" w:rsidR="00DF12C7" w:rsidRPr="00BD2290" w:rsidRDefault="00DF12C7" w:rsidP="00DF12C7">
      <w:pPr>
        <w:rPr>
          <w:rFonts w:asciiTheme="minorHAnsi" w:hAnsiTheme="minorHAnsi" w:cstheme="minorHAnsi"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sz w:val="22"/>
          <w:szCs w:val="22"/>
          <w:lang w:val="uk-UA"/>
        </w:rPr>
        <w:t>МОМ в Україні шукає позитивних, уважних, відповідальних людей з попереднім досвідом роботи в ПЗПСП (у сфері психічного здоров’я та психологічної і соціальної підтримки), громадської роботи та в управлінні командами.</w:t>
      </w:r>
    </w:p>
    <w:p w14:paraId="35C48DE5" w14:textId="77777777" w:rsidR="00DF12C7" w:rsidRPr="00BD2290" w:rsidRDefault="00DF12C7" w:rsidP="00DF12C7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uk-UA"/>
        </w:rPr>
      </w:pPr>
    </w:p>
    <w:p w14:paraId="508464B4" w14:textId="77777777" w:rsidR="00DF12C7" w:rsidRPr="00BD2290" w:rsidRDefault="00DF12C7" w:rsidP="00DF12C7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0218376B" w14:textId="77777777" w:rsidR="00DF12C7" w:rsidRPr="00BD2290" w:rsidRDefault="00DF12C7" w:rsidP="00DF12C7">
      <w:pPr>
        <w:jc w:val="both"/>
        <w:rPr>
          <w:rFonts w:asciiTheme="minorHAnsi" w:hAnsiTheme="minorHAnsi" w:cstheme="minorHAnsi"/>
          <w:sz w:val="22"/>
          <w:szCs w:val="22"/>
          <w:u w:val="single"/>
          <w:lang w:val="ru-RU"/>
        </w:rPr>
      </w:pPr>
      <w:r w:rsidRPr="00BD2290">
        <w:rPr>
          <w:rFonts w:asciiTheme="minorHAnsi" w:hAnsiTheme="minorHAnsi" w:cstheme="minorHAnsi"/>
          <w:sz w:val="22"/>
          <w:szCs w:val="22"/>
          <w:u w:val="single"/>
          <w:lang w:val="uk-UA"/>
        </w:rPr>
        <w:t>Консультант повинен відповідати наступним вимогам</w:t>
      </w:r>
      <w:r w:rsidRPr="00BD2290">
        <w:rPr>
          <w:rFonts w:asciiTheme="minorHAnsi" w:hAnsiTheme="minorHAnsi" w:cstheme="minorHAnsi"/>
          <w:sz w:val="22"/>
          <w:szCs w:val="22"/>
          <w:u w:val="single"/>
          <w:lang w:val="ru-RU"/>
        </w:rPr>
        <w:t>:</w:t>
      </w:r>
    </w:p>
    <w:p w14:paraId="7612B82B" w14:textId="77777777" w:rsidR="00DF12C7" w:rsidRPr="00BD2290" w:rsidRDefault="00DF12C7" w:rsidP="00DF12C7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uk-UA"/>
        </w:rPr>
        <w:t>Ступінь бакалавра у галузі клінічної, консультативної або педагогічної психології, психотерапії або суміжних галузей.</w:t>
      </w:r>
    </w:p>
    <w:p w14:paraId="47304195" w14:textId="77777777" w:rsidR="00DF12C7" w:rsidRPr="00BD2290" w:rsidRDefault="00DF12C7" w:rsidP="00DF12C7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uk-UA"/>
        </w:rPr>
        <w:t>Попередній досвід у сферах психічного здоров’я, соціальної діяльності та захисту у відповідних сферах</w:t>
      </w: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.</w:t>
      </w:r>
    </w:p>
    <w:p w14:paraId="2150DA8E" w14:textId="77777777" w:rsidR="00DF12C7" w:rsidRPr="00BD2290" w:rsidRDefault="00DF12C7" w:rsidP="00DF12C7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BD2290">
        <w:rPr>
          <w:rFonts w:asciiTheme="minorHAnsi" w:hAnsiTheme="minorHAnsi" w:cstheme="minorHAnsi"/>
          <w:color w:val="000000" w:themeColor="text1"/>
          <w:sz w:val="22"/>
          <w:szCs w:val="22"/>
          <w:lang w:val="uk-UA"/>
        </w:rPr>
        <w:t>Досвід спілкування та роботи з широким колом людей, включаючи людей різного культурного походження.</w:t>
      </w:r>
    </w:p>
    <w:p w14:paraId="35DD42DE" w14:textId="77777777" w:rsidR="00DF12C7" w:rsidRPr="00BD2290" w:rsidRDefault="00DF12C7" w:rsidP="00DF12C7">
      <w:pPr>
        <w:pStyle w:val="ListParagraph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14:paraId="045B0ADB" w14:textId="77777777" w:rsidR="00DF12C7" w:rsidRPr="00BD2290" w:rsidRDefault="00DF12C7" w:rsidP="00DF12C7">
      <w:pPr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Можливі робочи поїздки</w:t>
      </w:r>
    </w:p>
    <w:p w14:paraId="33BC1C9F" w14:textId="77777777" w:rsidR="00DF12C7" w:rsidRPr="00BD2290" w:rsidRDefault="00DF12C7" w:rsidP="00DF12C7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BD2290">
        <w:rPr>
          <w:rFonts w:asciiTheme="minorHAnsi" w:hAnsiTheme="minorHAnsi" w:cstheme="minorHAnsi"/>
          <w:sz w:val="22"/>
          <w:szCs w:val="22"/>
          <w:lang w:val="uk-UA"/>
        </w:rPr>
        <w:t>Так</w:t>
      </w:r>
      <w:r w:rsidRPr="00BD2290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2A2C7EB" w14:textId="77777777" w:rsidR="00DF12C7" w:rsidRPr="00BD2290" w:rsidRDefault="00DF12C7" w:rsidP="00DF12C7">
      <w:pPr>
        <w:spacing w:line="312" w:lineRule="auto"/>
        <w:ind w:left="36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D2290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49DC5923" w14:textId="77777777" w:rsidR="00DF12C7" w:rsidRPr="00BD2290" w:rsidRDefault="00DF12C7" w:rsidP="00DF12C7">
      <w:pPr>
        <w:pStyle w:val="ListParagraph"/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Компетенції</w:t>
      </w:r>
    </w:p>
    <w:p w14:paraId="25547A98" w14:textId="77777777" w:rsidR="00DF12C7" w:rsidRPr="00BD2290" w:rsidRDefault="00DF12C7" w:rsidP="00DF12C7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4EFDBC2" w14:textId="77777777" w:rsidR="00DF12C7" w:rsidRPr="00BD2290" w:rsidRDefault="00DF12C7" w:rsidP="00DF12C7">
      <w:pPr>
        <w:spacing w:line="312" w:lineRule="auto"/>
        <w:ind w:left="360"/>
        <w:jc w:val="both"/>
        <w:rPr>
          <w:rFonts w:asciiTheme="minorHAnsi" w:hAnsiTheme="minorHAnsi" w:cstheme="minorHAnsi"/>
          <w:bCs/>
          <w:sz w:val="22"/>
          <w:szCs w:val="22"/>
          <w:u w:val="single"/>
          <w:lang w:val="uk-UA"/>
        </w:rPr>
      </w:pPr>
      <w:r w:rsidRPr="00BD2290">
        <w:rPr>
          <w:rFonts w:asciiTheme="minorHAnsi" w:hAnsiTheme="minorHAnsi" w:cstheme="minorHAnsi"/>
          <w:bCs/>
          <w:sz w:val="22"/>
          <w:szCs w:val="22"/>
          <w:u w:val="single"/>
          <w:lang w:val="uk-UA"/>
        </w:rPr>
        <w:t>Цінності</w:t>
      </w:r>
    </w:p>
    <w:p w14:paraId="70CE6057" w14:textId="77777777" w:rsidR="00DF12C7" w:rsidRPr="00BD2290" w:rsidRDefault="00DF12C7" w:rsidP="00DF12C7">
      <w:pPr>
        <w:pStyle w:val="ListParagraph"/>
        <w:numPr>
          <w:ilvl w:val="2"/>
          <w:numId w:val="27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Визнання та повага до різноманітності</w:t>
      </w:r>
      <w:r w:rsidRPr="00BD2290">
        <w:rPr>
          <w:rFonts w:asciiTheme="minorHAnsi" w:hAnsiTheme="minorHAnsi" w:cstheme="minorHAnsi"/>
          <w:bCs/>
          <w:sz w:val="22"/>
          <w:szCs w:val="22"/>
          <w:lang w:val="uk-UA"/>
        </w:rPr>
        <w:t>: поважає та сприяє ефективній співпраці всередині та між підрозділами для досягнення спільних цілей та оптимізації результатів.</w:t>
      </w:r>
    </w:p>
    <w:p w14:paraId="3852D2A8" w14:textId="77777777" w:rsidR="00DF12C7" w:rsidRPr="00BD2290" w:rsidRDefault="00DF12C7" w:rsidP="00DF12C7">
      <w:pPr>
        <w:pStyle w:val="ListParagraph"/>
        <w:numPr>
          <w:ilvl w:val="2"/>
          <w:numId w:val="27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Чесність і прозорість</w:t>
      </w:r>
      <w:r w:rsidRPr="00BD2290">
        <w:rPr>
          <w:rFonts w:asciiTheme="minorHAnsi" w:hAnsiTheme="minorHAnsi" w:cstheme="minorHAnsi"/>
          <w:bCs/>
          <w:sz w:val="22"/>
          <w:szCs w:val="22"/>
          <w:lang w:val="uk-UA"/>
        </w:rPr>
        <w:t xml:space="preserve">: дотримується високих етичних стандартів і діє відповідно до організаційних принципів / правил та стандартів поведінки. </w:t>
      </w:r>
    </w:p>
    <w:p w14:paraId="5C6843FB" w14:textId="77777777" w:rsidR="00DF12C7" w:rsidRPr="00BD2290" w:rsidRDefault="00DF12C7" w:rsidP="00DF12C7">
      <w:pPr>
        <w:pStyle w:val="ListParagraph"/>
        <w:numPr>
          <w:ilvl w:val="2"/>
          <w:numId w:val="27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Професіоналізм</w:t>
      </w:r>
      <w:r w:rsidRPr="00BD2290">
        <w:rPr>
          <w:rFonts w:asciiTheme="minorHAnsi" w:hAnsiTheme="minorHAnsi" w:cstheme="minorHAnsi"/>
          <w:bCs/>
          <w:sz w:val="22"/>
          <w:szCs w:val="22"/>
          <w:lang w:val="uk-UA"/>
        </w:rPr>
        <w:t xml:space="preserve">: демонструє здатність працювати злагоджено, компетентно та віддано, а також виявляє обережність у вирішенні повсякденних викликів. </w:t>
      </w:r>
    </w:p>
    <w:p w14:paraId="2704E2EE" w14:textId="77777777" w:rsidR="00DF12C7" w:rsidRPr="00BD2290" w:rsidRDefault="00DF12C7" w:rsidP="00DF12C7">
      <w:pPr>
        <w:spacing w:line="312" w:lineRule="auto"/>
        <w:ind w:left="851" w:hanging="360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</w:p>
    <w:p w14:paraId="018289C6" w14:textId="77777777" w:rsidR="00DF12C7" w:rsidRPr="00BD2290" w:rsidRDefault="00DF12C7" w:rsidP="00DF12C7">
      <w:pPr>
        <w:spacing w:line="312" w:lineRule="auto"/>
        <w:ind w:left="426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BD2290">
        <w:rPr>
          <w:rFonts w:asciiTheme="minorHAnsi" w:hAnsiTheme="minorHAnsi" w:cstheme="minorHAnsi"/>
          <w:bCs/>
          <w:sz w:val="22"/>
          <w:szCs w:val="22"/>
          <w:u w:val="single"/>
          <w:lang w:val="uk-UA"/>
        </w:rPr>
        <w:t>Ключові компетенції – поведінкові показники</w:t>
      </w:r>
    </w:p>
    <w:p w14:paraId="07EC2515" w14:textId="77777777" w:rsidR="00DF12C7" w:rsidRPr="00BD2290" w:rsidRDefault="00DF12C7" w:rsidP="00DF12C7">
      <w:pPr>
        <w:pStyle w:val="ListParagraph"/>
        <w:numPr>
          <w:ilvl w:val="2"/>
          <w:numId w:val="27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Командна робота</w:t>
      </w:r>
      <w:r w:rsidRPr="00BD2290">
        <w:rPr>
          <w:rFonts w:asciiTheme="minorHAnsi" w:hAnsiTheme="minorHAnsi" w:cstheme="minorHAnsi"/>
          <w:bCs/>
          <w:sz w:val="22"/>
          <w:szCs w:val="22"/>
          <w:lang w:val="uk-UA"/>
        </w:rPr>
        <w:t xml:space="preserve">: розвиває та сприяє ефективній співпраці всередені та між підрозділами для </w:t>
      </w:r>
      <w:r w:rsidRPr="00BD2290">
        <w:rPr>
          <w:rFonts w:asciiTheme="minorHAnsi" w:hAnsiTheme="minorHAnsi" w:cstheme="minorHAnsi"/>
          <w:bCs/>
          <w:sz w:val="22"/>
          <w:szCs w:val="22"/>
          <w:lang w:val="uk-UA"/>
        </w:rPr>
        <w:lastRenderedPageBreak/>
        <w:t>досягення спільних цілей та оптимізації результатів.</w:t>
      </w:r>
    </w:p>
    <w:p w14:paraId="09575A4B" w14:textId="77777777" w:rsidR="00DF12C7" w:rsidRPr="00BD2290" w:rsidRDefault="00DF12C7" w:rsidP="00DF12C7">
      <w:pPr>
        <w:pStyle w:val="ListParagraph"/>
        <w:numPr>
          <w:ilvl w:val="2"/>
          <w:numId w:val="27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Досягнення результатів</w:t>
      </w:r>
      <w:r w:rsidRPr="00BD2290">
        <w:rPr>
          <w:rFonts w:asciiTheme="minorHAnsi" w:hAnsiTheme="minorHAnsi" w:cstheme="minorHAnsi"/>
          <w:bCs/>
          <w:sz w:val="22"/>
          <w:szCs w:val="22"/>
          <w:lang w:val="uk-UA"/>
        </w:rPr>
        <w:t>: виробляє та надає якісні, орієнтовані на послуги та вчасні результати; орієнтується на дії та прагне досягти узгоджених результатів</w:t>
      </w:r>
    </w:p>
    <w:p w14:paraId="772FAF0B" w14:textId="77777777" w:rsidR="00DF12C7" w:rsidRPr="00BD2290" w:rsidRDefault="00DF12C7" w:rsidP="00DF12C7">
      <w:pPr>
        <w:pStyle w:val="ListParagraph"/>
        <w:numPr>
          <w:ilvl w:val="2"/>
          <w:numId w:val="27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Управління та обмін заннями:</w:t>
      </w:r>
      <w:r w:rsidRPr="00BD2290">
        <w:rPr>
          <w:rFonts w:asciiTheme="minorHAnsi" w:hAnsiTheme="minorHAnsi" w:cstheme="minorHAnsi"/>
          <w:bCs/>
          <w:sz w:val="22"/>
          <w:szCs w:val="22"/>
          <w:lang w:val="uk-UA"/>
        </w:rPr>
        <w:t xml:space="preserve"> постійно прагне вчитися, ділитися знаннями та впроваджувати інновації.</w:t>
      </w:r>
    </w:p>
    <w:p w14:paraId="7B5B3F9A" w14:textId="77777777" w:rsidR="00DF12C7" w:rsidRPr="00BD2290" w:rsidRDefault="00DF12C7" w:rsidP="00DF12C7">
      <w:pPr>
        <w:pStyle w:val="ListParagraph"/>
        <w:numPr>
          <w:ilvl w:val="2"/>
          <w:numId w:val="27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Відповідальність</w:t>
      </w:r>
      <w:r w:rsidRPr="00BD2290">
        <w:rPr>
          <w:rFonts w:asciiTheme="minorHAnsi" w:hAnsiTheme="minorHAnsi" w:cstheme="minorHAnsi"/>
          <w:bCs/>
          <w:sz w:val="22"/>
          <w:szCs w:val="22"/>
          <w:lang w:val="uk-UA"/>
        </w:rPr>
        <w:t>: бере на себе відповідальність за досягнення пріоритетів Організації, за власні дії та делеговану роботу.</w:t>
      </w:r>
    </w:p>
    <w:p w14:paraId="76A3F040" w14:textId="77777777" w:rsidR="00DF12C7" w:rsidRPr="00BD2290" w:rsidRDefault="00DF12C7" w:rsidP="00DF12C7">
      <w:pPr>
        <w:pStyle w:val="ListParagraph"/>
        <w:numPr>
          <w:ilvl w:val="2"/>
          <w:numId w:val="27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sz w:val="22"/>
          <w:szCs w:val="22"/>
        </w:rPr>
        <w:t>C</w:t>
      </w:r>
      <w:r w:rsidRPr="00BD2290">
        <w:rPr>
          <w:rFonts w:asciiTheme="minorHAnsi" w:hAnsiTheme="minorHAnsi" w:cstheme="minorHAnsi"/>
          <w:b/>
          <w:sz w:val="22"/>
          <w:szCs w:val="22"/>
          <w:lang w:val="uk-UA"/>
        </w:rPr>
        <w:t>пілкування</w:t>
      </w:r>
      <w:r w:rsidRPr="00BD2290">
        <w:rPr>
          <w:rFonts w:asciiTheme="minorHAnsi" w:hAnsiTheme="minorHAnsi" w:cstheme="minorHAnsi"/>
          <w:bCs/>
          <w:sz w:val="22"/>
          <w:szCs w:val="22"/>
          <w:lang w:val="uk-UA"/>
        </w:rPr>
        <w:t>: заохочує та сприяє чіткому та відкритому спілкуванню; пояснює складні питання інформативно, надихаюче та мотиваційно.</w:t>
      </w:r>
    </w:p>
    <w:p w14:paraId="0A44CA74" w14:textId="77777777" w:rsidR="00DF12C7" w:rsidRPr="00BD2290" w:rsidRDefault="00DF12C7" w:rsidP="00DF12C7">
      <w:pPr>
        <w:pStyle w:val="ListParagraph"/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  <w:lang w:val="uk-UA"/>
        </w:rPr>
      </w:pPr>
    </w:p>
    <w:p w14:paraId="0C1779B8" w14:textId="77777777" w:rsidR="00DF12C7" w:rsidRPr="00BD2290" w:rsidRDefault="00DF12C7" w:rsidP="00DF12C7">
      <w:pPr>
        <w:pStyle w:val="ListParagraph"/>
        <w:numPr>
          <w:ilvl w:val="0"/>
          <w:numId w:val="27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Як подати заявку</w:t>
      </w:r>
      <w:r w:rsidRPr="00BD2290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</w:p>
    <w:p w14:paraId="7BA53672" w14:textId="4DB187B8" w:rsidR="00DF12C7" w:rsidRPr="000A448C" w:rsidRDefault="00DF12C7" w:rsidP="00DF12C7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0A448C">
        <w:rPr>
          <w:rFonts w:asciiTheme="minorHAnsi" w:hAnsiTheme="minorHAnsi" w:cstheme="minorHAnsi"/>
          <w:sz w:val="22"/>
          <w:szCs w:val="22"/>
        </w:rPr>
        <w:t>​</w:t>
      </w:r>
      <w:r w:rsidRPr="00BD2290">
        <w:rPr>
          <w:rFonts w:asciiTheme="minorHAnsi" w:hAnsiTheme="minorHAnsi" w:cstheme="minorHAnsi"/>
          <w:sz w:val="22"/>
          <w:szCs w:val="22"/>
          <w:lang w:val="uk-UA"/>
        </w:rPr>
        <w:t xml:space="preserve">Зацікавлені кандидати запрошуються надіслати свої супровідні листи та резюме, а також </w:t>
      </w:r>
      <w:hyperlink r:id="rId14" w:tgtFrame="_blank" w:history="1">
        <w:r w:rsidRPr="00BD2290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Personal</w:t>
        </w:r>
        <w:r w:rsidRPr="000A448C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 xml:space="preserve"> </w:t>
        </w:r>
        <w:r w:rsidRPr="00BD2290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History</w:t>
        </w:r>
        <w:r w:rsidRPr="000A448C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 xml:space="preserve"> </w:t>
        </w:r>
        <w:r w:rsidRPr="00BD2290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Form</w:t>
        </w:r>
      </w:hyperlink>
      <w:r w:rsidRPr="00BD2290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BD2290">
        <w:rPr>
          <w:rFonts w:asciiTheme="minorHAnsi" w:hAnsiTheme="minorHAnsi" w:cstheme="minorHAnsi"/>
          <w:sz w:val="22"/>
          <w:szCs w:val="22"/>
          <w:u w:val="single"/>
          <w:lang w:val="uk-UA"/>
        </w:rPr>
        <w:t xml:space="preserve">з іменами та контактами трьох </w:t>
      </w:r>
      <w:bookmarkStart w:id="7" w:name="_Hlk119617499"/>
      <w:r>
        <w:rPr>
          <w:rFonts w:asciiTheme="minorHAnsi" w:hAnsiTheme="minorHAnsi" w:cstheme="minorHAnsi"/>
          <w:sz w:val="22"/>
          <w:szCs w:val="22"/>
          <w:u w:val="single"/>
          <w:lang w:val="uk-UA"/>
        </w:rPr>
        <w:t>колишніх прямих керівників</w:t>
      </w:r>
      <w:bookmarkEnd w:id="7"/>
      <w:r w:rsidRPr="00BD2290">
        <w:rPr>
          <w:rFonts w:asciiTheme="minorHAnsi" w:hAnsiTheme="minorHAnsi" w:cstheme="minorHAnsi"/>
          <w:sz w:val="22"/>
          <w:szCs w:val="22"/>
          <w:u w:val="single"/>
          <w:lang w:val="uk-UA"/>
        </w:rPr>
        <w:t>, які можуть надати рекомендацію,</w:t>
      </w:r>
      <w:r w:rsidRPr="00BD2290">
        <w:rPr>
          <w:rFonts w:asciiTheme="minorHAnsi" w:hAnsiTheme="minorHAnsi" w:cstheme="minorHAnsi"/>
          <w:sz w:val="22"/>
          <w:szCs w:val="22"/>
          <w:lang w:val="uk-UA"/>
        </w:rPr>
        <w:t xml:space="preserve"> на електронну пошту </w:t>
      </w:r>
      <w:hyperlink r:id="rId15">
        <w:r w:rsidRPr="00BD2290">
          <w:rPr>
            <w:rStyle w:val="Hyperlink"/>
            <w:rFonts w:asciiTheme="minorHAnsi" w:hAnsiTheme="minorHAnsi" w:cstheme="minorHAnsi"/>
            <w:sz w:val="22"/>
            <w:szCs w:val="22"/>
          </w:rPr>
          <w:t>iomukrainerecruitment</w:t>
        </w:r>
        <w:r w:rsidRPr="000A448C">
          <w:rPr>
            <w:rStyle w:val="Hyperlink"/>
            <w:rFonts w:asciiTheme="minorHAnsi" w:hAnsiTheme="minorHAnsi" w:cstheme="minorHAnsi"/>
            <w:sz w:val="22"/>
            <w:szCs w:val="22"/>
          </w:rPr>
          <w:t>@</w:t>
        </w:r>
        <w:r w:rsidRPr="00BD2290">
          <w:rPr>
            <w:rStyle w:val="Hyperlink"/>
            <w:rFonts w:asciiTheme="minorHAnsi" w:hAnsiTheme="minorHAnsi" w:cstheme="minorHAnsi"/>
            <w:sz w:val="22"/>
            <w:szCs w:val="22"/>
          </w:rPr>
          <w:t>iom</w:t>
        </w:r>
        <w:r w:rsidRPr="000A448C">
          <w:rPr>
            <w:rStyle w:val="Hyperlink"/>
            <w:rFonts w:asciiTheme="minorHAnsi" w:hAnsiTheme="minorHAnsi" w:cstheme="minorHAnsi"/>
            <w:sz w:val="22"/>
            <w:szCs w:val="22"/>
          </w:rPr>
          <w:t>.</w:t>
        </w:r>
        <w:r w:rsidRPr="00BD2290">
          <w:rPr>
            <w:rStyle w:val="Hyperlink"/>
            <w:rFonts w:asciiTheme="minorHAnsi" w:hAnsiTheme="minorHAnsi" w:cstheme="minorHAnsi"/>
            <w:sz w:val="22"/>
            <w:szCs w:val="22"/>
          </w:rPr>
          <w:t>int</w:t>
        </w:r>
      </w:hyperlink>
      <w:r w:rsidRPr="00BD2290">
        <w:rPr>
          <w:rFonts w:asciiTheme="minorHAnsi" w:hAnsiTheme="minorHAnsi" w:cstheme="minorHAnsi"/>
          <w:sz w:val="22"/>
          <w:szCs w:val="22"/>
          <w:lang w:val="uk-UA"/>
        </w:rPr>
        <w:t xml:space="preserve"> до </w:t>
      </w:r>
      <w:r w:rsidR="00B258E1">
        <w:rPr>
          <w:rFonts w:asciiTheme="minorHAnsi" w:hAnsiTheme="minorHAnsi" w:cstheme="minorHAnsi"/>
          <w:sz w:val="22"/>
          <w:szCs w:val="22"/>
          <w:lang w:val="uk-UA"/>
        </w:rPr>
        <w:t>8</w:t>
      </w:r>
      <w:r w:rsidRPr="00BD2290">
        <w:rPr>
          <w:rFonts w:asciiTheme="minorHAnsi" w:hAnsiTheme="minorHAnsi" w:cstheme="minorHAnsi"/>
          <w:sz w:val="22"/>
          <w:szCs w:val="22"/>
          <w:lang w:val="uk-UA"/>
        </w:rPr>
        <w:t xml:space="preserve">го </w:t>
      </w:r>
      <w:r w:rsidR="00B258E1">
        <w:rPr>
          <w:rFonts w:asciiTheme="minorHAnsi" w:hAnsiTheme="minorHAnsi" w:cstheme="minorHAnsi"/>
          <w:sz w:val="22"/>
          <w:szCs w:val="22"/>
          <w:lang w:val="uk-UA"/>
        </w:rPr>
        <w:t>грудня</w:t>
      </w:r>
      <w:r w:rsidRPr="00BD2290">
        <w:rPr>
          <w:rFonts w:asciiTheme="minorHAnsi" w:hAnsiTheme="minorHAnsi" w:cstheme="minorHAnsi"/>
          <w:sz w:val="22"/>
          <w:szCs w:val="22"/>
          <w:lang w:val="uk-UA"/>
        </w:rPr>
        <w:t xml:space="preserve"> 2022 включно</w:t>
      </w:r>
      <w:r w:rsidRPr="000A448C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C26B2DF" w14:textId="77777777" w:rsidR="00DF12C7" w:rsidRPr="000A448C" w:rsidRDefault="00DF12C7" w:rsidP="00DF12C7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14:paraId="43A8C770" w14:textId="77777777" w:rsidR="00DF12C7" w:rsidRPr="00BD2290" w:rsidRDefault="00DF12C7" w:rsidP="00DF12C7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sz w:val="22"/>
          <w:szCs w:val="22"/>
          <w:lang w:val="uk-UA"/>
        </w:rPr>
        <w:t>Тільки</w:t>
      </w:r>
      <w:r w:rsidRPr="00BD2290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Pr="00BD2290">
        <w:rPr>
          <w:rFonts w:asciiTheme="minorHAnsi" w:hAnsiTheme="minorHAnsi" w:cstheme="minorHAnsi"/>
          <w:sz w:val="22"/>
          <w:szCs w:val="22"/>
          <w:lang w:val="uk-UA"/>
        </w:rPr>
        <w:t>відібрані кандидати будуть сконтактовані для подальшої процедури відбору.</w:t>
      </w:r>
    </w:p>
    <w:p w14:paraId="3CF7F6E5" w14:textId="77777777" w:rsidR="00DF12C7" w:rsidRPr="00BD2290" w:rsidRDefault="00DF12C7" w:rsidP="00DF12C7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0FC7758D" w14:textId="77777777" w:rsidR="00DF12C7" w:rsidRPr="00BD2290" w:rsidRDefault="00DF12C7" w:rsidP="00DF12C7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!!! </w:t>
      </w:r>
      <w:r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Фізичні особи - </w:t>
      </w:r>
      <w:r w:rsidRPr="00D93CCA">
        <w:rPr>
          <w:rFonts w:asciiTheme="minorHAnsi" w:hAnsiTheme="minorHAnsi" w:cstheme="minorHAnsi"/>
          <w:b/>
          <w:bCs/>
          <w:sz w:val="22"/>
          <w:szCs w:val="22"/>
          <w:lang w:val="uk-UA"/>
        </w:rPr>
        <w:t>підприємці (</w:t>
      </w:r>
      <w:r>
        <w:rPr>
          <w:rFonts w:asciiTheme="minorHAnsi" w:hAnsiTheme="minorHAnsi" w:cstheme="minorHAnsi"/>
          <w:b/>
          <w:bCs/>
          <w:sz w:val="22"/>
          <w:szCs w:val="22"/>
          <w:lang w:val="uk-UA"/>
        </w:rPr>
        <w:t>ФОП</w:t>
      </w:r>
      <w:r w:rsidRPr="00D93CCA">
        <w:rPr>
          <w:rFonts w:asciiTheme="minorHAnsi" w:hAnsiTheme="minorHAnsi" w:cstheme="minorHAnsi"/>
          <w:b/>
          <w:bCs/>
          <w:sz w:val="22"/>
          <w:szCs w:val="22"/>
          <w:lang w:val="uk-UA"/>
        </w:rPr>
        <w:t>)</w:t>
      </w:r>
      <w:r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не можуть надавати консультаційні послуги у рамках цього контракту. </w:t>
      </w:r>
    </w:p>
    <w:p w14:paraId="71F56B33" w14:textId="77777777" w:rsidR="00DF12C7" w:rsidRPr="00BD2290" w:rsidRDefault="00DF12C7" w:rsidP="00DF12C7">
      <w:pPr>
        <w:pStyle w:val="ListParagraph"/>
        <w:spacing w:line="312" w:lineRule="auto"/>
        <w:ind w:left="0"/>
        <w:jc w:val="both"/>
        <w:rPr>
          <w:rFonts w:asciiTheme="minorHAnsi" w:hAnsiTheme="minorHAnsi" w:cstheme="minorHAnsi"/>
          <w:sz w:val="22"/>
          <w:szCs w:val="22"/>
          <w:lang w:val="ru-RU"/>
        </w:rPr>
      </w:pPr>
    </w:p>
    <w:p w14:paraId="6F1E8095" w14:textId="77777777" w:rsidR="00DF12C7" w:rsidRPr="00BD2290" w:rsidRDefault="00DF12C7" w:rsidP="00DF12C7">
      <w:pPr>
        <w:pStyle w:val="ListParagraph"/>
        <w:numPr>
          <w:ilvl w:val="0"/>
          <w:numId w:val="27"/>
        </w:numPr>
        <w:spacing w:line="312" w:lineRule="auto"/>
        <w:ind w:left="5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D2290">
        <w:rPr>
          <w:rFonts w:asciiTheme="minorHAnsi" w:hAnsiTheme="minorHAnsi" w:cstheme="minorHAnsi"/>
          <w:b/>
          <w:bCs/>
          <w:sz w:val="22"/>
          <w:szCs w:val="22"/>
          <w:lang w:val="uk-UA"/>
        </w:rPr>
        <w:t>Дата публікації</w:t>
      </w:r>
      <w:r w:rsidRPr="00BD2290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</w:p>
    <w:p w14:paraId="0037B41E" w14:textId="0477F05E" w:rsidR="00DF12C7" w:rsidRPr="00ED732B" w:rsidRDefault="00DF12C7" w:rsidP="00DF12C7">
      <w:pPr>
        <w:pStyle w:val="ListParagraph"/>
        <w:spacing w:line="312" w:lineRule="auto"/>
        <w:ind w:left="540"/>
        <w:jc w:val="both"/>
        <w:rPr>
          <w:rFonts w:asciiTheme="minorHAnsi" w:hAnsiTheme="minorHAnsi" w:cstheme="minorHAnsi"/>
          <w:sz w:val="22"/>
          <w:szCs w:val="22"/>
        </w:rPr>
      </w:pPr>
      <w:r w:rsidRPr="00ED732B">
        <w:rPr>
          <w:rFonts w:asciiTheme="minorHAnsi" w:hAnsiTheme="minorHAnsi" w:cstheme="minorHAnsi"/>
          <w:sz w:val="22"/>
          <w:szCs w:val="22"/>
          <w:lang w:val="uk-UA"/>
        </w:rPr>
        <w:t>З</w:t>
      </w:r>
      <w:r w:rsidRPr="00ED732B">
        <w:rPr>
          <w:rFonts w:asciiTheme="minorHAnsi" w:hAnsiTheme="minorHAnsi" w:cstheme="minorHAnsi"/>
          <w:sz w:val="22"/>
          <w:szCs w:val="22"/>
        </w:rPr>
        <w:t xml:space="preserve"> </w:t>
      </w:r>
      <w:r w:rsidR="00B258E1">
        <w:rPr>
          <w:rFonts w:asciiTheme="minorHAnsi" w:hAnsiTheme="minorHAnsi" w:cstheme="minorHAnsi"/>
          <w:sz w:val="22"/>
          <w:szCs w:val="22"/>
          <w:lang w:val="uk-UA"/>
        </w:rPr>
        <w:t>30</w:t>
      </w:r>
      <w:r w:rsidRPr="00ED732B">
        <w:rPr>
          <w:rFonts w:asciiTheme="minorHAnsi" w:hAnsiTheme="minorHAnsi" w:cstheme="minorHAnsi"/>
          <w:sz w:val="22"/>
          <w:szCs w:val="22"/>
        </w:rPr>
        <w:t>.</w:t>
      </w:r>
      <w:r w:rsidRPr="00ED732B">
        <w:rPr>
          <w:rFonts w:asciiTheme="minorHAnsi" w:hAnsiTheme="minorHAnsi" w:cstheme="minorHAnsi"/>
          <w:sz w:val="22"/>
          <w:szCs w:val="22"/>
          <w:lang w:val="uk-UA"/>
        </w:rPr>
        <w:t>11</w:t>
      </w:r>
      <w:r w:rsidRPr="00ED732B">
        <w:rPr>
          <w:rFonts w:asciiTheme="minorHAnsi" w:hAnsiTheme="minorHAnsi" w:cstheme="minorHAnsi"/>
          <w:sz w:val="22"/>
          <w:szCs w:val="22"/>
        </w:rPr>
        <w:t xml:space="preserve">.2022 </w:t>
      </w:r>
      <w:r w:rsidRPr="00ED732B">
        <w:rPr>
          <w:rFonts w:asciiTheme="minorHAnsi" w:hAnsiTheme="minorHAnsi" w:cstheme="minorHAnsi"/>
          <w:sz w:val="22"/>
          <w:szCs w:val="22"/>
          <w:lang w:val="uk-UA"/>
        </w:rPr>
        <w:t>до</w:t>
      </w:r>
      <w:r w:rsidRPr="00ED732B">
        <w:rPr>
          <w:rFonts w:asciiTheme="minorHAnsi" w:hAnsiTheme="minorHAnsi" w:cstheme="minorHAnsi"/>
          <w:sz w:val="22"/>
          <w:szCs w:val="22"/>
        </w:rPr>
        <w:t xml:space="preserve"> </w:t>
      </w:r>
      <w:r w:rsidR="00B258E1">
        <w:rPr>
          <w:rFonts w:asciiTheme="minorHAnsi" w:hAnsiTheme="minorHAnsi" w:cstheme="minorHAnsi"/>
          <w:sz w:val="22"/>
          <w:szCs w:val="22"/>
          <w:lang w:val="uk-UA"/>
        </w:rPr>
        <w:t>08</w:t>
      </w:r>
      <w:r w:rsidRPr="00ED732B">
        <w:rPr>
          <w:rFonts w:asciiTheme="minorHAnsi" w:hAnsiTheme="minorHAnsi" w:cstheme="minorHAnsi"/>
          <w:sz w:val="22"/>
          <w:szCs w:val="22"/>
        </w:rPr>
        <w:t>.1</w:t>
      </w:r>
      <w:r w:rsidR="00B258E1">
        <w:rPr>
          <w:rFonts w:asciiTheme="minorHAnsi" w:hAnsiTheme="minorHAnsi" w:cstheme="minorHAnsi"/>
          <w:sz w:val="22"/>
          <w:szCs w:val="22"/>
          <w:lang w:val="uk-UA"/>
        </w:rPr>
        <w:t>2</w:t>
      </w:r>
      <w:r w:rsidRPr="00ED732B">
        <w:rPr>
          <w:rFonts w:asciiTheme="minorHAnsi" w:hAnsiTheme="minorHAnsi" w:cstheme="minorHAnsi"/>
          <w:sz w:val="22"/>
          <w:szCs w:val="22"/>
        </w:rPr>
        <w:t>.2022</w:t>
      </w:r>
    </w:p>
    <w:p w14:paraId="4E37AA01" w14:textId="77777777" w:rsidR="00D62D01" w:rsidRPr="00B5109D" w:rsidRDefault="00D62D01" w:rsidP="00C0483A">
      <w:pPr>
        <w:spacing w:line="312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sectPr w:rsidR="00D62D01" w:rsidRPr="00B5109D" w:rsidSect="00F047F6">
      <w:headerReference w:type="default" r:id="rId16"/>
      <w:headerReference w:type="first" r:id="rId17"/>
      <w:footerReference w:type="first" r:id="rId18"/>
      <w:pgSz w:w="12240" w:h="15840" w:code="1"/>
      <w:pgMar w:top="1134" w:right="1134" w:bottom="1134" w:left="1134" w:header="448" w:footer="43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80427" w14:textId="77777777" w:rsidR="00434069" w:rsidRDefault="00434069">
      <w:r>
        <w:separator/>
      </w:r>
    </w:p>
  </w:endnote>
  <w:endnote w:type="continuationSeparator" w:id="0">
    <w:p w14:paraId="00810FB1" w14:textId="77777777" w:rsidR="00434069" w:rsidRDefault="00434069">
      <w:r>
        <w:continuationSeparator/>
      </w:r>
    </w:p>
  </w:endnote>
  <w:endnote w:type="continuationNotice" w:id="1">
    <w:p w14:paraId="2A1716A8" w14:textId="77777777" w:rsidR="00434069" w:rsidRDefault="004340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illSans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A1D8C" w14:textId="169C71EF" w:rsidR="00B5109D" w:rsidRDefault="00B5109D">
    <w:pPr>
      <w:pStyle w:val="Footer"/>
    </w:pPr>
    <w:r w:rsidRPr="005948A6">
      <w:rPr>
        <w:noProof/>
      </w:rPr>
      <w:drawing>
        <wp:inline distT="0" distB="0" distL="0" distR="0" wp14:anchorId="0ACB8AC9" wp14:editId="3D97F3E5">
          <wp:extent cx="6134100" cy="771525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410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6425D" w14:textId="77777777" w:rsidR="00434069" w:rsidRDefault="00434069">
      <w:r>
        <w:separator/>
      </w:r>
    </w:p>
  </w:footnote>
  <w:footnote w:type="continuationSeparator" w:id="0">
    <w:p w14:paraId="17F9923F" w14:textId="77777777" w:rsidR="00434069" w:rsidRDefault="00434069">
      <w:r>
        <w:continuationSeparator/>
      </w:r>
    </w:p>
  </w:footnote>
  <w:footnote w:type="continuationNotice" w:id="1">
    <w:p w14:paraId="3E9A27AE" w14:textId="77777777" w:rsidR="00434069" w:rsidRDefault="004340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E34BE" w14:textId="77777777" w:rsidR="00E43266" w:rsidRDefault="00E43266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C7E34BF" w14:textId="77777777" w:rsidR="00E43266" w:rsidRDefault="00E432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5EF4B" w14:textId="77777777" w:rsidR="00FE3E0E" w:rsidRPr="00B258E1" w:rsidRDefault="00FE3E0E" w:rsidP="00FE3E0E">
    <w:pPr>
      <w:pStyle w:val="Header"/>
      <w:jc w:val="right"/>
      <w:rPr>
        <w:b/>
        <w:bCs/>
        <w:i/>
        <w:iCs/>
        <w:sz w:val="36"/>
        <w:szCs w:val="28"/>
        <w:u w:val="single"/>
        <w:lang w:val="uk-UA"/>
      </w:rPr>
    </w:pPr>
    <w:r w:rsidRPr="00B258E1">
      <w:rPr>
        <w:b/>
        <w:bCs/>
        <w:i/>
        <w:iCs/>
        <w:sz w:val="36"/>
        <w:szCs w:val="28"/>
        <w:u w:val="single"/>
        <w:lang w:val="uk-UA"/>
      </w:rPr>
      <w:t>Українською мовою - нижче</w:t>
    </w:r>
  </w:p>
  <w:p w14:paraId="60CC278B" w14:textId="77777777" w:rsidR="00FE3E0E" w:rsidRDefault="00FE3E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7C31"/>
    <w:multiLevelType w:val="hybridMultilevel"/>
    <w:tmpl w:val="712C192A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4E4DB6"/>
    <w:multiLevelType w:val="hybridMultilevel"/>
    <w:tmpl w:val="E48C709C"/>
    <w:lvl w:ilvl="0" w:tplc="440E5DC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B1BE4"/>
    <w:multiLevelType w:val="hybridMultilevel"/>
    <w:tmpl w:val="39FA99EC"/>
    <w:lvl w:ilvl="0" w:tplc="6DBE95F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51B3F"/>
    <w:multiLevelType w:val="hybridMultilevel"/>
    <w:tmpl w:val="E1BEBCD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11E90"/>
    <w:multiLevelType w:val="hybridMultilevel"/>
    <w:tmpl w:val="0E60D8C0"/>
    <w:lvl w:ilvl="0" w:tplc="F860061C">
      <w:start w:val="1"/>
      <w:numFmt w:val="decimal"/>
      <w:lvlText w:val="%1."/>
      <w:lvlJc w:val="left"/>
      <w:pPr>
        <w:ind w:left="144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621583"/>
    <w:multiLevelType w:val="hybridMultilevel"/>
    <w:tmpl w:val="118A56C8"/>
    <w:lvl w:ilvl="0" w:tplc="6F1AD3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F27C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41861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19CF7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27C13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564F1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6F829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2129E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B5C69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16481D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820B69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14DBE"/>
    <w:multiLevelType w:val="hybridMultilevel"/>
    <w:tmpl w:val="BFAC9C1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6DC6E91"/>
    <w:multiLevelType w:val="hybridMultilevel"/>
    <w:tmpl w:val="9B30E6D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plc="FFFFFFFF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894782A"/>
    <w:multiLevelType w:val="hybridMultilevel"/>
    <w:tmpl w:val="600A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86252"/>
    <w:multiLevelType w:val="hybridMultilevel"/>
    <w:tmpl w:val="1BA4C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E57F8"/>
    <w:multiLevelType w:val="hybridMultilevel"/>
    <w:tmpl w:val="2C2C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6015FB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530F6C"/>
    <w:multiLevelType w:val="hybridMultilevel"/>
    <w:tmpl w:val="9B30E6D2"/>
    <w:lvl w:ilvl="0" w:tplc="090C51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plc="38CA156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7344744C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A9871E2"/>
    <w:multiLevelType w:val="hybridMultilevel"/>
    <w:tmpl w:val="540EF120"/>
    <w:lvl w:ilvl="0" w:tplc="FBB4C01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88038D"/>
    <w:multiLevelType w:val="hybridMultilevel"/>
    <w:tmpl w:val="BCBAE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3B08BD"/>
    <w:multiLevelType w:val="hybridMultilevel"/>
    <w:tmpl w:val="C58E4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4E7B5D"/>
    <w:multiLevelType w:val="hybridMultilevel"/>
    <w:tmpl w:val="01965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D06AE0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C40702"/>
    <w:multiLevelType w:val="hybridMultilevel"/>
    <w:tmpl w:val="0DEA2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3D3A47"/>
    <w:multiLevelType w:val="hybridMultilevel"/>
    <w:tmpl w:val="B62C5A8C"/>
    <w:lvl w:ilvl="0" w:tplc="5F3C15E0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4735C"/>
    <w:multiLevelType w:val="hybridMultilevel"/>
    <w:tmpl w:val="28E082BC"/>
    <w:lvl w:ilvl="0" w:tplc="C6C2ABEC">
      <w:start w:val="1"/>
      <w:numFmt w:val="decimal"/>
      <w:lvlText w:val="%1."/>
      <w:lvlJc w:val="left"/>
      <w:pPr>
        <w:ind w:left="1440" w:hanging="360"/>
      </w:pPr>
      <w:rPr>
        <w:i w:val="0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24D4CA9"/>
    <w:multiLevelType w:val="hybridMultilevel"/>
    <w:tmpl w:val="445622CE"/>
    <w:lvl w:ilvl="0" w:tplc="1C80C8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C663573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3C4011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DC79C6"/>
    <w:multiLevelType w:val="hybridMultilevel"/>
    <w:tmpl w:val="9B30E6D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plc="FFFFFFFF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608388313">
    <w:abstractNumId w:val="14"/>
  </w:num>
  <w:num w:numId="2" w16cid:durableId="358244032">
    <w:abstractNumId w:val="5"/>
  </w:num>
  <w:num w:numId="3" w16cid:durableId="1732002359">
    <w:abstractNumId w:val="22"/>
  </w:num>
  <w:num w:numId="4" w16cid:durableId="1399134783">
    <w:abstractNumId w:val="4"/>
  </w:num>
  <w:num w:numId="5" w16cid:durableId="518082809">
    <w:abstractNumId w:val="23"/>
  </w:num>
  <w:num w:numId="6" w16cid:durableId="881093876">
    <w:abstractNumId w:val="8"/>
  </w:num>
  <w:num w:numId="7" w16cid:durableId="1347050219">
    <w:abstractNumId w:val="15"/>
  </w:num>
  <w:num w:numId="8" w16cid:durableId="238447837">
    <w:abstractNumId w:val="16"/>
  </w:num>
  <w:num w:numId="9" w16cid:durableId="1196502284">
    <w:abstractNumId w:val="18"/>
  </w:num>
  <w:num w:numId="10" w16cid:durableId="1812401789">
    <w:abstractNumId w:val="12"/>
  </w:num>
  <w:num w:numId="11" w16cid:durableId="31654497">
    <w:abstractNumId w:val="11"/>
  </w:num>
  <w:num w:numId="12" w16cid:durableId="958492883">
    <w:abstractNumId w:val="10"/>
  </w:num>
  <w:num w:numId="13" w16cid:durableId="364989120">
    <w:abstractNumId w:val="0"/>
  </w:num>
  <w:num w:numId="14" w16cid:durableId="110899530">
    <w:abstractNumId w:val="3"/>
  </w:num>
  <w:num w:numId="15" w16cid:durableId="1772241071">
    <w:abstractNumId w:val="2"/>
  </w:num>
  <w:num w:numId="16" w16cid:durableId="1214342667">
    <w:abstractNumId w:val="21"/>
  </w:num>
  <w:num w:numId="17" w16cid:durableId="97482728">
    <w:abstractNumId w:val="2"/>
    <w:lvlOverride w:ilvl="0">
      <w:startOverride w:val="6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39462808">
    <w:abstractNumId w:val="1"/>
  </w:num>
  <w:num w:numId="19" w16cid:durableId="1025980082">
    <w:abstractNumId w:val="24"/>
  </w:num>
  <w:num w:numId="20" w16cid:durableId="400101098">
    <w:abstractNumId w:val="25"/>
  </w:num>
  <w:num w:numId="21" w16cid:durableId="16272559">
    <w:abstractNumId w:val="13"/>
  </w:num>
  <w:num w:numId="22" w16cid:durableId="1659268171">
    <w:abstractNumId w:val="7"/>
  </w:num>
  <w:num w:numId="23" w16cid:durableId="1382440377">
    <w:abstractNumId w:val="19"/>
  </w:num>
  <w:num w:numId="24" w16cid:durableId="2083940607">
    <w:abstractNumId w:val="17"/>
  </w:num>
  <w:num w:numId="25" w16cid:durableId="412239007">
    <w:abstractNumId w:val="20"/>
  </w:num>
  <w:num w:numId="26" w16cid:durableId="62337512">
    <w:abstractNumId w:val="9"/>
  </w:num>
  <w:num w:numId="27" w16cid:durableId="91635611">
    <w:abstractNumId w:val="26"/>
  </w:num>
  <w:num w:numId="28" w16cid:durableId="9295070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tTA3NTQzMDO2NLNU0lEKTi0uzszPAykwNKoFAKNcVSotAAAA"/>
  </w:docVars>
  <w:rsids>
    <w:rsidRoot w:val="0066569B"/>
    <w:rsid w:val="0000644D"/>
    <w:rsid w:val="00013AE3"/>
    <w:rsid w:val="00015376"/>
    <w:rsid w:val="00033FD5"/>
    <w:rsid w:val="00041317"/>
    <w:rsid w:val="0004253B"/>
    <w:rsid w:val="00070480"/>
    <w:rsid w:val="000768D3"/>
    <w:rsid w:val="00091D92"/>
    <w:rsid w:val="0009339A"/>
    <w:rsid w:val="000C218C"/>
    <w:rsid w:val="000C7150"/>
    <w:rsid w:val="000D7A15"/>
    <w:rsid w:val="000E3E3F"/>
    <w:rsid w:val="000F2D7B"/>
    <w:rsid w:val="00120C7C"/>
    <w:rsid w:val="0012424E"/>
    <w:rsid w:val="00131638"/>
    <w:rsid w:val="00134C21"/>
    <w:rsid w:val="0013704F"/>
    <w:rsid w:val="00144248"/>
    <w:rsid w:val="00153AF9"/>
    <w:rsid w:val="001858A8"/>
    <w:rsid w:val="00190169"/>
    <w:rsid w:val="001A4EBD"/>
    <w:rsid w:val="001C18BB"/>
    <w:rsid w:val="001E11C5"/>
    <w:rsid w:val="001F123E"/>
    <w:rsid w:val="00207C9E"/>
    <w:rsid w:val="00223654"/>
    <w:rsid w:val="00223C94"/>
    <w:rsid w:val="00244A38"/>
    <w:rsid w:val="00251ABB"/>
    <w:rsid w:val="002575A2"/>
    <w:rsid w:val="00262EDF"/>
    <w:rsid w:val="00271F3C"/>
    <w:rsid w:val="002A705F"/>
    <w:rsid w:val="002B1852"/>
    <w:rsid w:val="002C1424"/>
    <w:rsid w:val="002D3AC5"/>
    <w:rsid w:val="002E1D35"/>
    <w:rsid w:val="002E25BE"/>
    <w:rsid w:val="002E3F2F"/>
    <w:rsid w:val="002F2287"/>
    <w:rsid w:val="002F65D0"/>
    <w:rsid w:val="003235DF"/>
    <w:rsid w:val="00327550"/>
    <w:rsid w:val="00332D7C"/>
    <w:rsid w:val="0036367E"/>
    <w:rsid w:val="00365815"/>
    <w:rsid w:val="00370582"/>
    <w:rsid w:val="00372D48"/>
    <w:rsid w:val="00377D65"/>
    <w:rsid w:val="00385911"/>
    <w:rsid w:val="00393BD0"/>
    <w:rsid w:val="003A6673"/>
    <w:rsid w:val="003B29C6"/>
    <w:rsid w:val="003C5768"/>
    <w:rsid w:val="003E0C3C"/>
    <w:rsid w:val="003E1C88"/>
    <w:rsid w:val="00401C83"/>
    <w:rsid w:val="00402409"/>
    <w:rsid w:val="0040635A"/>
    <w:rsid w:val="00434069"/>
    <w:rsid w:val="00445C1A"/>
    <w:rsid w:val="00453F28"/>
    <w:rsid w:val="00455EA2"/>
    <w:rsid w:val="004600C8"/>
    <w:rsid w:val="00464323"/>
    <w:rsid w:val="00482A29"/>
    <w:rsid w:val="0049425A"/>
    <w:rsid w:val="004961B6"/>
    <w:rsid w:val="004A2B0B"/>
    <w:rsid w:val="004A65B5"/>
    <w:rsid w:val="004C7A89"/>
    <w:rsid w:val="004E04AD"/>
    <w:rsid w:val="004E7B57"/>
    <w:rsid w:val="00536298"/>
    <w:rsid w:val="00553184"/>
    <w:rsid w:val="005573FE"/>
    <w:rsid w:val="00563993"/>
    <w:rsid w:val="0057481A"/>
    <w:rsid w:val="005771AB"/>
    <w:rsid w:val="005B1485"/>
    <w:rsid w:val="005C01B2"/>
    <w:rsid w:val="005C5868"/>
    <w:rsid w:val="005E6E10"/>
    <w:rsid w:val="005F7492"/>
    <w:rsid w:val="00626948"/>
    <w:rsid w:val="00654CB8"/>
    <w:rsid w:val="0066162E"/>
    <w:rsid w:val="006620D2"/>
    <w:rsid w:val="0066569B"/>
    <w:rsid w:val="006824B9"/>
    <w:rsid w:val="006826F9"/>
    <w:rsid w:val="00692D71"/>
    <w:rsid w:val="006A2D07"/>
    <w:rsid w:val="006B30DB"/>
    <w:rsid w:val="00710D2D"/>
    <w:rsid w:val="00712125"/>
    <w:rsid w:val="00740797"/>
    <w:rsid w:val="00740F99"/>
    <w:rsid w:val="00761633"/>
    <w:rsid w:val="0076510E"/>
    <w:rsid w:val="007863DC"/>
    <w:rsid w:val="007A3BBD"/>
    <w:rsid w:val="007B1A85"/>
    <w:rsid w:val="007B480C"/>
    <w:rsid w:val="007C4BE9"/>
    <w:rsid w:val="007C6E8E"/>
    <w:rsid w:val="007E1616"/>
    <w:rsid w:val="007F31A3"/>
    <w:rsid w:val="00806727"/>
    <w:rsid w:val="00860FE4"/>
    <w:rsid w:val="0086123A"/>
    <w:rsid w:val="00862FBE"/>
    <w:rsid w:val="008649C5"/>
    <w:rsid w:val="008666EC"/>
    <w:rsid w:val="00875703"/>
    <w:rsid w:val="0088245B"/>
    <w:rsid w:val="0088692F"/>
    <w:rsid w:val="0089602C"/>
    <w:rsid w:val="008A4900"/>
    <w:rsid w:val="008A7E57"/>
    <w:rsid w:val="008D24AA"/>
    <w:rsid w:val="008D6FA8"/>
    <w:rsid w:val="008F4E64"/>
    <w:rsid w:val="00910E76"/>
    <w:rsid w:val="00935935"/>
    <w:rsid w:val="00942C2B"/>
    <w:rsid w:val="009522E9"/>
    <w:rsid w:val="00953280"/>
    <w:rsid w:val="0095455E"/>
    <w:rsid w:val="00962B8D"/>
    <w:rsid w:val="009769BF"/>
    <w:rsid w:val="00996105"/>
    <w:rsid w:val="009C7FE1"/>
    <w:rsid w:val="009D07C0"/>
    <w:rsid w:val="009D7116"/>
    <w:rsid w:val="00A003D4"/>
    <w:rsid w:val="00A01165"/>
    <w:rsid w:val="00A138A3"/>
    <w:rsid w:val="00A15033"/>
    <w:rsid w:val="00A17439"/>
    <w:rsid w:val="00A1748D"/>
    <w:rsid w:val="00A21A91"/>
    <w:rsid w:val="00A25294"/>
    <w:rsid w:val="00A3449A"/>
    <w:rsid w:val="00A344BA"/>
    <w:rsid w:val="00A429A2"/>
    <w:rsid w:val="00A621EE"/>
    <w:rsid w:val="00A744C3"/>
    <w:rsid w:val="00A818CE"/>
    <w:rsid w:val="00AA7CAA"/>
    <w:rsid w:val="00AB2139"/>
    <w:rsid w:val="00AC17C6"/>
    <w:rsid w:val="00AD2CB7"/>
    <w:rsid w:val="00AE4DDD"/>
    <w:rsid w:val="00AF1380"/>
    <w:rsid w:val="00AF58B7"/>
    <w:rsid w:val="00B01215"/>
    <w:rsid w:val="00B258E1"/>
    <w:rsid w:val="00B25B21"/>
    <w:rsid w:val="00B44394"/>
    <w:rsid w:val="00B5109D"/>
    <w:rsid w:val="00B51FA5"/>
    <w:rsid w:val="00B67BBF"/>
    <w:rsid w:val="00B71B48"/>
    <w:rsid w:val="00B74BFF"/>
    <w:rsid w:val="00B819FB"/>
    <w:rsid w:val="00B85749"/>
    <w:rsid w:val="00BA155C"/>
    <w:rsid w:val="00BA63BF"/>
    <w:rsid w:val="00BB17EE"/>
    <w:rsid w:val="00BB6ADA"/>
    <w:rsid w:val="00BC420B"/>
    <w:rsid w:val="00BD10F6"/>
    <w:rsid w:val="00BD2B7D"/>
    <w:rsid w:val="00BE4E3E"/>
    <w:rsid w:val="00BE511A"/>
    <w:rsid w:val="00BF209D"/>
    <w:rsid w:val="00C00B59"/>
    <w:rsid w:val="00C0483A"/>
    <w:rsid w:val="00C06250"/>
    <w:rsid w:val="00C062B0"/>
    <w:rsid w:val="00C07128"/>
    <w:rsid w:val="00C163E2"/>
    <w:rsid w:val="00C23310"/>
    <w:rsid w:val="00C31574"/>
    <w:rsid w:val="00C553FB"/>
    <w:rsid w:val="00C62AEC"/>
    <w:rsid w:val="00C7125B"/>
    <w:rsid w:val="00C74D9B"/>
    <w:rsid w:val="00C84F2E"/>
    <w:rsid w:val="00C97BFF"/>
    <w:rsid w:val="00CA11D5"/>
    <w:rsid w:val="00CD54DA"/>
    <w:rsid w:val="00D07EC2"/>
    <w:rsid w:val="00D14D89"/>
    <w:rsid w:val="00D22C78"/>
    <w:rsid w:val="00D4481E"/>
    <w:rsid w:val="00D51772"/>
    <w:rsid w:val="00D52485"/>
    <w:rsid w:val="00D62D01"/>
    <w:rsid w:val="00D6587C"/>
    <w:rsid w:val="00D953C4"/>
    <w:rsid w:val="00DA0804"/>
    <w:rsid w:val="00DE2928"/>
    <w:rsid w:val="00DF12C7"/>
    <w:rsid w:val="00DF3FD4"/>
    <w:rsid w:val="00E06707"/>
    <w:rsid w:val="00E14E75"/>
    <w:rsid w:val="00E15FF6"/>
    <w:rsid w:val="00E24C22"/>
    <w:rsid w:val="00E332BC"/>
    <w:rsid w:val="00E43266"/>
    <w:rsid w:val="00E60A82"/>
    <w:rsid w:val="00E67249"/>
    <w:rsid w:val="00E732DE"/>
    <w:rsid w:val="00E83C07"/>
    <w:rsid w:val="00EA29D3"/>
    <w:rsid w:val="00EB401D"/>
    <w:rsid w:val="00EB45CB"/>
    <w:rsid w:val="00EC3381"/>
    <w:rsid w:val="00EC48FD"/>
    <w:rsid w:val="00ED0D07"/>
    <w:rsid w:val="00EE2898"/>
    <w:rsid w:val="00EF72BE"/>
    <w:rsid w:val="00F047F6"/>
    <w:rsid w:val="00F124E9"/>
    <w:rsid w:val="00F16524"/>
    <w:rsid w:val="00F51AC3"/>
    <w:rsid w:val="00F54D5E"/>
    <w:rsid w:val="00F57205"/>
    <w:rsid w:val="00F62A0C"/>
    <w:rsid w:val="00F67BED"/>
    <w:rsid w:val="00F74272"/>
    <w:rsid w:val="00F91871"/>
    <w:rsid w:val="00FA0ECA"/>
    <w:rsid w:val="00FA5F73"/>
    <w:rsid w:val="00FD21F0"/>
    <w:rsid w:val="00FD2FC7"/>
    <w:rsid w:val="00FD500B"/>
    <w:rsid w:val="00FD60DD"/>
    <w:rsid w:val="00FE3E0E"/>
    <w:rsid w:val="00FE4611"/>
    <w:rsid w:val="1901187F"/>
    <w:rsid w:val="3B5E631D"/>
    <w:rsid w:val="4DC38161"/>
    <w:rsid w:val="77EA6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7E349A"/>
  <w15:chartTrackingRefBased/>
  <w15:docId w15:val="{C56AB271-29CF-467F-BA6B-1F3BCF1C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7B57"/>
    <w:pPr>
      <w:widowControl w:val="0"/>
    </w:pPr>
    <w:rPr>
      <w:sz w:val="24"/>
      <w:lang w:val="en-GB" w:eastAsia="es-ES"/>
    </w:rPr>
  </w:style>
  <w:style w:type="paragraph" w:styleId="Heading1">
    <w:name w:val="heading 1"/>
    <w:basedOn w:val="Normal"/>
    <w:next w:val="Normal"/>
    <w:link w:val="Heading1Char"/>
    <w:qFormat/>
    <w:rsid w:val="005E6E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66569B"/>
    <w:pPr>
      <w:keepNext/>
      <w:jc w:val="right"/>
      <w:outlineLvl w:val="7"/>
    </w:pPr>
    <w:rPr>
      <w:b/>
      <w:bCs/>
      <w:sz w:val="22"/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56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6569B"/>
  </w:style>
  <w:style w:type="paragraph" w:customStyle="1" w:styleId="Address">
    <w:name w:val="Address"/>
    <w:basedOn w:val="Normal"/>
    <w:rsid w:val="0066569B"/>
    <w:pPr>
      <w:jc w:val="center"/>
    </w:pPr>
    <w:rPr>
      <w:rFonts w:ascii="Arial" w:hAnsi="Arial"/>
      <w:sz w:val="18"/>
    </w:rPr>
  </w:style>
  <w:style w:type="paragraph" w:styleId="Footer">
    <w:name w:val="footer"/>
    <w:basedOn w:val="Normal"/>
    <w:link w:val="FooterChar"/>
    <w:rsid w:val="00AC17C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C17C6"/>
    <w:rPr>
      <w:sz w:val="24"/>
      <w:lang w:val="en-GB" w:eastAsia="es-ES"/>
    </w:rPr>
  </w:style>
  <w:style w:type="paragraph" w:styleId="ListParagraph">
    <w:name w:val="List Paragraph"/>
    <w:aliases w:val="Bullet Points,Liste Paragraf,Llista Nivell1,Lista de nivel 1,Paragraphe de liste PBLH,Normal bullet 2,Graph &amp; Table tite,Table of contents numbered,Bullet list,Bullet List Paragraph,Level 1 Bullet,numbered,Bullet List,FooterText,列出段落"/>
    <w:basedOn w:val="Normal"/>
    <w:link w:val="ListParagraphChar"/>
    <w:uiPriority w:val="34"/>
    <w:qFormat/>
    <w:rsid w:val="00BE511A"/>
    <w:pPr>
      <w:ind w:left="720"/>
    </w:pPr>
  </w:style>
  <w:style w:type="paragraph" w:styleId="BalloonText">
    <w:name w:val="Balloon Text"/>
    <w:basedOn w:val="Normal"/>
    <w:link w:val="BalloonTextChar"/>
    <w:rsid w:val="00BE5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E511A"/>
    <w:rPr>
      <w:rFonts w:ascii="Segoe UI" w:hAnsi="Segoe UI" w:cs="Segoe UI"/>
      <w:sz w:val="18"/>
      <w:szCs w:val="18"/>
      <w:lang w:val="en-GB" w:eastAsia="es-ES"/>
    </w:rPr>
  </w:style>
  <w:style w:type="character" w:styleId="CommentReference">
    <w:name w:val="annotation reference"/>
    <w:rsid w:val="001A4EB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4EBD"/>
    <w:rPr>
      <w:sz w:val="20"/>
    </w:rPr>
  </w:style>
  <w:style w:type="character" w:customStyle="1" w:styleId="CommentTextChar">
    <w:name w:val="Comment Text Char"/>
    <w:link w:val="CommentText"/>
    <w:rsid w:val="001A4EBD"/>
    <w:rPr>
      <w:lang w:val="en-GB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1A4EBD"/>
    <w:rPr>
      <w:b/>
      <w:bCs/>
    </w:rPr>
  </w:style>
  <w:style w:type="character" w:customStyle="1" w:styleId="CommentSubjectChar">
    <w:name w:val="Comment Subject Char"/>
    <w:link w:val="CommentSubject"/>
    <w:rsid w:val="001A4EBD"/>
    <w:rPr>
      <w:b/>
      <w:bCs/>
      <w:lang w:val="en-GB" w:eastAsia="es-ES"/>
    </w:rPr>
  </w:style>
  <w:style w:type="character" w:styleId="Hyperlink">
    <w:name w:val="Hyperlink"/>
    <w:basedOn w:val="DefaultParagraphFont"/>
    <w:uiPriority w:val="99"/>
    <w:rsid w:val="005362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298"/>
    <w:rPr>
      <w:color w:val="605E5C"/>
      <w:shd w:val="clear" w:color="auto" w:fill="E1DFDD"/>
    </w:rPr>
  </w:style>
  <w:style w:type="paragraph" w:customStyle="1" w:styleId="Text">
    <w:name w:val="Text"/>
    <w:basedOn w:val="Normal"/>
    <w:rsid w:val="008A7E57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5E6E1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s-ES"/>
    </w:rPr>
  </w:style>
  <w:style w:type="paragraph" w:styleId="Title">
    <w:name w:val="Title"/>
    <w:basedOn w:val="Subtitle"/>
    <w:next w:val="Normal"/>
    <w:link w:val="TitleChar"/>
    <w:qFormat/>
    <w:rsid w:val="005E6E10"/>
    <w:pPr>
      <w:widowControl/>
      <w:numPr>
        <w:ilvl w:val="0"/>
      </w:numPr>
      <w:autoSpaceDE w:val="0"/>
      <w:autoSpaceDN w:val="0"/>
      <w:adjustRightInd w:val="0"/>
      <w:spacing w:after="0"/>
      <w:contextualSpacing/>
      <w:jc w:val="both"/>
    </w:pPr>
    <w:rPr>
      <w:rFonts w:ascii="Arial" w:eastAsia="Times New Roman" w:hAnsi="Arial" w:cs="Arial"/>
      <w:color w:val="auto"/>
      <w:spacing w:val="0"/>
      <w:sz w:val="20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5E6E10"/>
    <w:rPr>
      <w:rFonts w:ascii="Arial" w:hAnsi="Arial" w:cs="Arial"/>
      <w:lang w:val="en-GB" w:eastAsia="en-GB"/>
    </w:rPr>
  </w:style>
  <w:style w:type="paragraph" w:styleId="FootnoteText">
    <w:name w:val="footnote text"/>
    <w:basedOn w:val="Normal"/>
    <w:link w:val="FootnoteTextChar"/>
    <w:rsid w:val="005E6E10"/>
    <w:pPr>
      <w:widowControl/>
      <w:autoSpaceDE w:val="0"/>
      <w:autoSpaceDN w:val="0"/>
      <w:adjustRightInd w:val="0"/>
      <w:jc w:val="both"/>
    </w:pPr>
    <w:rPr>
      <w:rFonts w:ascii="Arial" w:hAnsi="Arial" w:cs="Arial"/>
      <w:sz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rsid w:val="005E6E10"/>
    <w:rPr>
      <w:rFonts w:ascii="Arial" w:hAnsi="Arial" w:cs="Arial"/>
      <w:lang w:val="en-GB" w:eastAsia="en-GB"/>
    </w:rPr>
  </w:style>
  <w:style w:type="character" w:styleId="FootnoteReference">
    <w:name w:val="footnote reference"/>
    <w:basedOn w:val="DefaultParagraphFont"/>
    <w:rsid w:val="005E6E10"/>
    <w:rPr>
      <w:vertAlign w:val="superscript"/>
    </w:rPr>
  </w:style>
  <w:style w:type="paragraph" w:styleId="Subtitle">
    <w:name w:val="Subtitle"/>
    <w:basedOn w:val="Normal"/>
    <w:next w:val="Normal"/>
    <w:link w:val="SubtitleChar"/>
    <w:qFormat/>
    <w:rsid w:val="005E6E1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5E6E1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s-ES"/>
    </w:rPr>
  </w:style>
  <w:style w:type="character" w:customStyle="1" w:styleId="ListParagraphChar">
    <w:name w:val="List Paragraph Char"/>
    <w:aliases w:val="Bullet Points Char,Liste Paragraf Char,Llista Nivell1 Char,Lista de nivel 1 Char,Paragraphe de liste PBLH Char,Normal bullet 2 Char,Graph &amp; Table tite Char,Table of contents numbered Char,Bullet list Char,Bullet List Paragraph Char"/>
    <w:link w:val="ListParagraph"/>
    <w:uiPriority w:val="34"/>
    <w:locked/>
    <w:rsid w:val="00D62D01"/>
    <w:rPr>
      <w:sz w:val="24"/>
      <w:lang w:val="en-GB" w:eastAsia="es-ES"/>
    </w:rPr>
  </w:style>
  <w:style w:type="paragraph" w:styleId="Revision">
    <w:name w:val="Revision"/>
    <w:hidden/>
    <w:uiPriority w:val="99"/>
    <w:semiHidden/>
    <w:rsid w:val="0012424E"/>
    <w:rPr>
      <w:sz w:val="24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4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mukrainerecruitment@iom.in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kraine.iom.int/sites/g/files/tmzbdl1861/files/documents/personal_history_form_2016.xl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mailto:iomukrainerecruitment@iom.int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kraine.iom.int/sites/g/files/tmzbdl1861/files/documents/personal_history_form_2016.xl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F96BBF83F46343A24DBE8A937FD027" ma:contentTypeVersion="16" ma:contentTypeDescription="Create a new document." ma:contentTypeScope="" ma:versionID="592adab9162eb3af464081e0562a36ab">
  <xsd:schema xmlns:xsd="http://www.w3.org/2001/XMLSchema" xmlns:xs="http://www.w3.org/2001/XMLSchema" xmlns:p="http://schemas.microsoft.com/office/2006/metadata/properties" xmlns:ns2="0fe0feda-0241-41fd-b094-2cab0e277783" xmlns:ns3="ee8a0f1f-092d-4910-914b-ce117c97006c" targetNamespace="http://schemas.microsoft.com/office/2006/metadata/properties" ma:root="true" ma:fieldsID="dbf170fdb7d8ee2781f796ac043d100d" ns2:_="" ns3:_="">
    <xsd:import namespace="0fe0feda-0241-41fd-b094-2cab0e277783"/>
    <xsd:import namespace="ee8a0f1f-092d-4910-914b-ce117c9700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0feda-0241-41fd-b094-2cab0e277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3f610b-9ee9-4302-9a9e-eaae0f0c7b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a0f1f-092d-4910-914b-ce117c97006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120766-8574-432e-a9be-d1c8d46398d4}" ma:internalName="TaxCatchAll" ma:showField="CatchAllData" ma:web="ee8a0f1f-092d-4910-914b-ce117c9700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e0feda-0241-41fd-b094-2cab0e277783">
      <Terms xmlns="http://schemas.microsoft.com/office/infopath/2007/PartnerControls"/>
    </lcf76f155ced4ddcb4097134ff3c332f>
    <TaxCatchAll xmlns="ee8a0f1f-092d-4910-914b-ce117c97006c" xsi:nil="true"/>
  </documentManagement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A461D7CF-4EE0-4F22-843A-5BDFC410C4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103386-41D6-426F-A29A-6D2BD8140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e0feda-0241-41fd-b094-2cab0e277783"/>
    <ds:schemaRef ds:uri="ee8a0f1f-092d-4910-914b-ce117c9700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D00A14-049A-4747-A687-4A8491FC2260}">
  <ds:schemaRefs>
    <ds:schemaRef ds:uri="http://schemas.microsoft.com/office/2006/metadata/properties"/>
    <ds:schemaRef ds:uri="http://schemas.microsoft.com/office/infopath/2007/PartnerControls"/>
    <ds:schemaRef ds:uri="0fe0feda-0241-41fd-b094-2cab0e277783"/>
    <ds:schemaRef ds:uri="ee8a0f1f-092d-4910-914b-ce117c97006c"/>
  </ds:schemaRefs>
</ds:datastoreItem>
</file>

<file path=customXml/itemProps4.xml><?xml version="1.0" encoding="utf-8"?>
<ds:datastoreItem xmlns:ds="http://schemas.openxmlformats.org/officeDocument/2006/customXml" ds:itemID="{49F02921-B7CD-4DFC-87CA-B90E45197BE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359</Words>
  <Characters>9982</Characters>
  <Application>Microsoft Office Word</Application>
  <DocSecurity>0</DocSecurity>
  <Lines>332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TORs Annex A.doc</vt:lpstr>
    </vt:vector>
  </TitlesOfParts>
  <Company>IOM</Company>
  <LinksUpToDate>false</LinksUpToDate>
  <CharactersWithSpaces>1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TORs Annex A.doc</dc:title>
  <dc:subject/>
  <dc:creator>cgarcia</dc:creator>
  <cp:keywords/>
  <dc:description/>
  <cp:lastModifiedBy>DATSENKO Oleksandr</cp:lastModifiedBy>
  <cp:revision>2</cp:revision>
  <cp:lastPrinted>2018-11-10T05:05:00Z</cp:lastPrinted>
  <dcterms:created xsi:type="dcterms:W3CDTF">2022-11-30T20:49:00Z</dcterms:created>
  <dcterms:modified xsi:type="dcterms:W3CDTF">2022-11-30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IOMDOC-3-1344</vt:lpwstr>
  </property>
  <property fmtid="{D5CDD505-2E9C-101B-9397-08002B2CF9AE}" pid="3" name="_dlc_DocIdItemGuid">
    <vt:lpwstr>836472c4-9e56-47be-bd71-8cce0cd87b78</vt:lpwstr>
  </property>
  <property fmtid="{D5CDD505-2E9C-101B-9397-08002B2CF9AE}" pid="4" name="_dlc_DocIdUrl">
    <vt:lpwstr>https://dmsportal/_layouts/15/DocIdRedir.aspx?ID=IOMDOC-3-1344, IOMDOC-3-1344</vt:lpwstr>
  </property>
  <property fmtid="{D5CDD505-2E9C-101B-9397-08002B2CF9AE}" pid="5" name="ContentTypeId">
    <vt:lpwstr>0x0101003DF96BBF83F46343A24DBE8A937FD027</vt:lpwstr>
  </property>
  <property fmtid="{D5CDD505-2E9C-101B-9397-08002B2CF9AE}" pid="6" name="DMSSCMultiFileName">
    <vt:lpwstr>Consultant TORs Annex A.doc</vt:lpwstr>
  </property>
  <property fmtid="{D5CDD505-2E9C-101B-9397-08002B2CF9AE}" pid="7" name="DMSSCDocTitle">
    <vt:lpwstr>Terms of Reference</vt:lpwstr>
  </property>
  <property fmtid="{D5CDD505-2E9C-101B-9397-08002B2CF9AE}" pid="8" name="DMSSCControlNo">
    <vt:lpwstr>SD/00001</vt:lpwstr>
  </property>
  <property fmtid="{D5CDD505-2E9C-101B-9397-08002B2CF9AE}" pid="9" name="DMSSCLanguage">
    <vt:lpwstr>34;#English|4fdb6f7f-87a6-4bdf-a113-af22aa89e0ff</vt:lpwstr>
  </property>
  <property fmtid="{D5CDD505-2E9C-101B-9397-08002B2CF9AE}" pid="10" name="b544404b159d4058a3bc9d0cce5d29ef">
    <vt:lpwstr>English|4fdb6f7f-87a6-4bdf-a113-af22aa89e0ff</vt:lpwstr>
  </property>
  <property fmtid="{D5CDD505-2E9C-101B-9397-08002B2CF9AE}" pid="11" name="TaxCatchAll">
    <vt:lpwstr>90;#HQ-HRM|c8ea5f59-75ca-4b13-9854-d9548b280868;#34;#English|4fdb6f7f-87a6-4bdf-a113-af22aa89e0ff;#426;#Employment|0d1c5147-af9a-4c35-8be1-0e215decbe31;#70;#Human Resources|7cebfe0d-f145-48a7-841e-3fa5a91d8b22</vt:lpwstr>
  </property>
  <property fmtid="{D5CDD505-2E9C-101B-9397-08002B2CF9AE}" pid="12" name="DMSSCCopyright">
    <vt:lpwstr>© International Organization for Migration (IOM)</vt:lpwstr>
  </property>
  <property fmtid="{D5CDD505-2E9C-101B-9397-08002B2CF9AE}" pid="13" name="m45004dc6a5b43109e46f033994e1737">
    <vt:lpwstr>HQ-HRM|c8ea5f59-75ca-4b13-9854-d9548b280868</vt:lpwstr>
  </property>
  <property fmtid="{D5CDD505-2E9C-101B-9397-08002B2CF9AE}" pid="14" name="DMSSCCorpOwner">
    <vt:lpwstr>90;#HQ-HRM|c8ea5f59-75ca-4b13-9854-d9548b280868</vt:lpwstr>
  </property>
  <property fmtid="{D5CDD505-2E9C-101B-9397-08002B2CF9AE}" pid="15" name="df07b3dcd26544e09619a120c66e9128">
    <vt:lpwstr>Human Resources|7cebfe0d-f145-48a7-841e-3fa5a91d8b22</vt:lpwstr>
  </property>
  <property fmtid="{D5CDD505-2E9C-101B-9397-08002B2CF9AE}" pid="16" name="DMSSCSubjects">
    <vt:lpwstr>70;#Human Resources|7cebfe0d-f145-48a7-841e-3fa5a91d8b22</vt:lpwstr>
  </property>
  <property fmtid="{D5CDD505-2E9C-101B-9397-08002B2CF9AE}" pid="17" name="DMSSCKeywords">
    <vt:lpwstr>426;#Employment|0d1c5147-af9a-4c35-8be1-0e215decbe31</vt:lpwstr>
  </property>
  <property fmtid="{D5CDD505-2E9C-101B-9397-08002B2CF9AE}" pid="18" name="gfb351706cee45fb90c779769e632c31">
    <vt:lpwstr>Employment|0d1c5147-af9a-4c35-8be1-0e215decbe31</vt:lpwstr>
  </property>
  <property fmtid="{D5CDD505-2E9C-101B-9397-08002B2CF9AE}" pid="19" name="DMSSCSecondaryDocuments">
    <vt:lpwstr/>
  </property>
  <property fmtid="{D5CDD505-2E9C-101B-9397-08002B2CF9AE}" pid="20" name="DMSSCOriginalFileName">
    <vt:lpwstr>Consultant TORs Annex A.doc</vt:lpwstr>
  </property>
  <property fmtid="{D5CDD505-2E9C-101B-9397-08002B2CF9AE}" pid="21" name="display_urn:schemas-microsoft-com:office:office#Editor">
    <vt:lpwstr>ceadmin</vt:lpwstr>
  </property>
  <property fmtid="{D5CDD505-2E9C-101B-9397-08002B2CF9AE}" pid="22" name="DMSSCFileNetDetails">
    <vt:lpwstr>Created By: jpornuevo_x000d_
Modified By: ceadmin</vt:lpwstr>
  </property>
  <property fmtid="{D5CDD505-2E9C-101B-9397-08002B2CF9AE}" pid="23" name="DMSSCOGDocID">
    <vt:lpwstr>176.000000000000</vt:lpwstr>
  </property>
  <property fmtid="{D5CDD505-2E9C-101B-9397-08002B2CF9AE}" pid="24" name="DMSSCRelatedInformation">
    <vt:lpwstr/>
  </property>
  <property fmtid="{D5CDD505-2E9C-101B-9397-08002B2CF9AE}" pid="25" name="MSIP_Label_2059aa38-f392-4105-be92-628035578272_Enabled">
    <vt:lpwstr>true</vt:lpwstr>
  </property>
  <property fmtid="{D5CDD505-2E9C-101B-9397-08002B2CF9AE}" pid="26" name="MSIP_Label_2059aa38-f392-4105-be92-628035578272_SetDate">
    <vt:lpwstr>2020-08-31T14:48:57Z</vt:lpwstr>
  </property>
  <property fmtid="{D5CDD505-2E9C-101B-9397-08002B2CF9AE}" pid="27" name="MSIP_Label_2059aa38-f392-4105-be92-628035578272_Method">
    <vt:lpwstr>Standard</vt:lpwstr>
  </property>
  <property fmtid="{D5CDD505-2E9C-101B-9397-08002B2CF9AE}" pid="28" name="MSIP_Label_2059aa38-f392-4105-be92-628035578272_Name">
    <vt:lpwstr>IOMLb0020IN123173</vt:lpwstr>
  </property>
  <property fmtid="{D5CDD505-2E9C-101B-9397-08002B2CF9AE}" pid="29" name="MSIP_Label_2059aa38-f392-4105-be92-628035578272_SiteId">
    <vt:lpwstr>1588262d-23fb-43b4-bd6e-bce49c8e6186</vt:lpwstr>
  </property>
  <property fmtid="{D5CDD505-2E9C-101B-9397-08002B2CF9AE}" pid="30" name="MSIP_Label_2059aa38-f392-4105-be92-628035578272_ActionId">
    <vt:lpwstr>1cb29112-f4fa-4cad-89c6-00007f77ce13</vt:lpwstr>
  </property>
  <property fmtid="{D5CDD505-2E9C-101B-9397-08002B2CF9AE}" pid="31" name="MSIP_Label_2059aa38-f392-4105-be92-628035578272_ContentBits">
    <vt:lpwstr>0</vt:lpwstr>
  </property>
  <property fmtid="{D5CDD505-2E9C-101B-9397-08002B2CF9AE}" pid="32" name="MediaServiceImageTags">
    <vt:lpwstr/>
  </property>
</Properties>
</file>